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B3267" w14:textId="77777777" w:rsidR="00EF083E" w:rsidRPr="00C20A39" w:rsidRDefault="00EF083E">
      <w:pPr>
        <w:ind w:firstLine="840"/>
      </w:pPr>
    </w:p>
    <w:p w14:paraId="431980E5" w14:textId="77777777" w:rsidR="00EF083E" w:rsidRPr="00C20A39" w:rsidRDefault="00EF083E">
      <w:pPr>
        <w:ind w:firstLine="840"/>
      </w:pPr>
    </w:p>
    <w:p w14:paraId="4472A51C" w14:textId="77777777" w:rsidR="00EF083E" w:rsidRPr="00C20A39" w:rsidRDefault="00EF083E">
      <w:pPr>
        <w:ind w:firstLine="840"/>
      </w:pPr>
    </w:p>
    <w:p w14:paraId="7D350DCB" w14:textId="77777777" w:rsidR="00EF083E" w:rsidRPr="00C20A39" w:rsidRDefault="00EF083E" w:rsidP="001062FD">
      <w:pPr>
        <w:ind w:firstLine="840"/>
        <w:jc w:val="center"/>
      </w:pPr>
    </w:p>
    <w:p w14:paraId="775F10CA" w14:textId="77777777" w:rsidR="00EF083E" w:rsidRPr="00C20A39" w:rsidRDefault="00402EE5" w:rsidP="001062FD">
      <w:pPr>
        <w:jc w:val="center"/>
      </w:pPr>
      <w:r w:rsidRPr="00C20A39">
        <w:rPr>
          <w:noProof/>
        </w:rPr>
        <w:drawing>
          <wp:inline distT="0" distB="0" distL="0" distR="0" wp14:anchorId="759E775E" wp14:editId="5B5659E4">
            <wp:extent cx="4000500" cy="762000"/>
            <wp:effectExtent l="0" t="0" r="0" b="0"/>
            <wp:docPr id="1" name="图片 1" descr="毛体字(黑） 拷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毛体字(黑） 拷贝"/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7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412E4" w14:textId="77777777" w:rsidR="00EF083E" w:rsidRPr="00C20A39" w:rsidRDefault="00EF083E" w:rsidP="001062FD">
      <w:pPr>
        <w:ind w:firstLine="840"/>
        <w:jc w:val="center"/>
      </w:pPr>
    </w:p>
    <w:p w14:paraId="2C31C4BE" w14:textId="77777777" w:rsidR="00D042B6" w:rsidRPr="00C20A39" w:rsidRDefault="00402EE5" w:rsidP="001062FD">
      <w:pPr>
        <w:jc w:val="center"/>
        <w:rPr>
          <w:rFonts w:eastAsia="方正小标宋简体"/>
          <w:sz w:val="52"/>
          <w:szCs w:val="18"/>
        </w:rPr>
      </w:pPr>
      <w:r w:rsidRPr="00C20A39">
        <w:rPr>
          <w:rFonts w:eastAsia="方正小标宋简体"/>
          <w:sz w:val="52"/>
          <w:szCs w:val="18"/>
        </w:rPr>
        <w:t>《人机交互技术》</w:t>
      </w:r>
    </w:p>
    <w:p w14:paraId="3E2571E5" w14:textId="4A474BBF" w:rsidR="00EF083E" w:rsidRPr="00C20A39" w:rsidRDefault="00402EE5" w:rsidP="001062FD">
      <w:pPr>
        <w:jc w:val="center"/>
        <w:rPr>
          <w:rFonts w:eastAsia="方正小标宋简体"/>
          <w:sz w:val="100"/>
        </w:rPr>
      </w:pPr>
      <w:r w:rsidRPr="00C20A39">
        <w:rPr>
          <w:rFonts w:eastAsia="楷体"/>
          <w:sz w:val="48"/>
          <w:szCs w:val="14"/>
        </w:rPr>
        <w:t>期中作业</w:t>
      </w:r>
    </w:p>
    <w:p w14:paraId="3D8F3974" w14:textId="77777777" w:rsidR="00EF083E" w:rsidRPr="00C20A39" w:rsidRDefault="00402EE5">
      <w:pPr>
        <w:ind w:firstLine="964"/>
        <w:jc w:val="center"/>
      </w:pPr>
      <w:r w:rsidRPr="00C20A39">
        <w:rPr>
          <w:b/>
          <w:bCs/>
          <w:color w:val="0000FF"/>
          <w:sz w:val="24"/>
        </w:rPr>
        <w:t xml:space="preserve"> </w:t>
      </w:r>
    </w:p>
    <w:p w14:paraId="3A9BFA1F" w14:textId="77777777" w:rsidR="00EF083E" w:rsidRPr="00C20A39" w:rsidRDefault="00EF083E">
      <w:pPr>
        <w:ind w:firstLine="840"/>
        <w:jc w:val="center"/>
      </w:pPr>
    </w:p>
    <w:p w14:paraId="0CD74F15" w14:textId="77777777" w:rsidR="00EF083E" w:rsidRPr="00C20A39" w:rsidRDefault="00EF083E">
      <w:pPr>
        <w:ind w:firstLine="840"/>
        <w:jc w:val="center"/>
      </w:pPr>
    </w:p>
    <w:p w14:paraId="3B01879C" w14:textId="77777777" w:rsidR="00EF083E" w:rsidRPr="00C20A39" w:rsidRDefault="00EF083E">
      <w:pPr>
        <w:ind w:firstLine="840"/>
        <w:jc w:val="center"/>
      </w:pPr>
    </w:p>
    <w:p w14:paraId="44BC413D" w14:textId="77777777" w:rsidR="00EF083E" w:rsidRPr="00C20A39" w:rsidRDefault="00EF083E">
      <w:pPr>
        <w:ind w:firstLine="840"/>
        <w:jc w:val="center"/>
      </w:pPr>
    </w:p>
    <w:p w14:paraId="051FABA3" w14:textId="77777777" w:rsidR="00EF083E" w:rsidRPr="00C20A39" w:rsidRDefault="00EF083E">
      <w:pPr>
        <w:ind w:firstLine="840"/>
        <w:jc w:val="center"/>
      </w:pPr>
    </w:p>
    <w:p w14:paraId="2B0843F7" w14:textId="77777777" w:rsidR="00EF083E" w:rsidRPr="00C20A39" w:rsidRDefault="00EF083E">
      <w:pPr>
        <w:ind w:firstLine="840"/>
        <w:jc w:val="center"/>
      </w:pPr>
    </w:p>
    <w:p w14:paraId="77241399" w14:textId="77777777" w:rsidR="00EF083E" w:rsidRPr="00C20A39" w:rsidRDefault="00EF083E">
      <w:pPr>
        <w:ind w:firstLine="840"/>
        <w:jc w:val="center"/>
      </w:pPr>
    </w:p>
    <w:p w14:paraId="3E10CF9D" w14:textId="2C953273" w:rsidR="00EF083E" w:rsidRPr="00C20A39" w:rsidRDefault="00402EE5" w:rsidP="001062FD">
      <w:pPr>
        <w:spacing w:line="600" w:lineRule="exact"/>
        <w:ind w:firstLineChars="225" w:firstLine="720"/>
        <w:rPr>
          <w:sz w:val="32"/>
          <w:u w:val="single"/>
        </w:rPr>
      </w:pPr>
      <w:r w:rsidRPr="00C20A39">
        <w:rPr>
          <w:sz w:val="32"/>
        </w:rPr>
        <w:t>题</w:t>
      </w:r>
      <w:r w:rsidRPr="00C20A39">
        <w:rPr>
          <w:sz w:val="32"/>
        </w:rPr>
        <w:t xml:space="preserve">    </w:t>
      </w:r>
      <w:r w:rsidRPr="00C20A39">
        <w:rPr>
          <w:sz w:val="32"/>
        </w:rPr>
        <w:t>目：</w:t>
      </w:r>
      <w:r w:rsidRPr="00C20A39">
        <w:rPr>
          <w:sz w:val="32"/>
          <w:u w:val="single"/>
        </w:rPr>
        <w:t xml:space="preserve">   </w:t>
      </w:r>
      <w:r w:rsidR="00D042B6" w:rsidRPr="00C20A39">
        <w:rPr>
          <w:sz w:val="32"/>
          <w:u w:val="single"/>
        </w:rPr>
        <w:t>针对缺失模态的无障碍</w:t>
      </w:r>
      <w:r w:rsidR="00D376E0">
        <w:rPr>
          <w:rFonts w:hint="eastAsia"/>
          <w:sz w:val="32"/>
          <w:u w:val="single"/>
        </w:rPr>
        <w:t>人机对话</w:t>
      </w:r>
      <w:r w:rsidR="00D042B6" w:rsidRPr="00C20A39">
        <w:rPr>
          <w:sz w:val="32"/>
          <w:u w:val="single"/>
        </w:rPr>
        <w:t>技术</w:t>
      </w:r>
      <w:r w:rsidR="001062FD">
        <w:rPr>
          <w:rFonts w:hint="eastAsia"/>
          <w:sz w:val="32"/>
          <w:u w:val="single"/>
        </w:rPr>
        <w:t xml:space="preserve"> </w:t>
      </w:r>
      <w:r w:rsidR="001062FD">
        <w:rPr>
          <w:sz w:val="32"/>
          <w:u w:val="single"/>
        </w:rPr>
        <w:t xml:space="preserve">  </w:t>
      </w:r>
    </w:p>
    <w:p w14:paraId="25F99DC4" w14:textId="11D8B275" w:rsidR="00EF083E" w:rsidRPr="00C20A39" w:rsidRDefault="00402EE5" w:rsidP="001062FD">
      <w:pPr>
        <w:spacing w:line="600" w:lineRule="exact"/>
        <w:ind w:firstLineChars="225" w:firstLine="720"/>
        <w:rPr>
          <w:sz w:val="32"/>
          <w:u w:val="single"/>
        </w:rPr>
      </w:pPr>
      <w:r w:rsidRPr="00C20A39">
        <w:rPr>
          <w:sz w:val="32"/>
        </w:rPr>
        <w:t>学生姓名：</w:t>
      </w:r>
      <w:r w:rsidRPr="00C20A39">
        <w:rPr>
          <w:sz w:val="32"/>
          <w:u w:val="single"/>
        </w:rPr>
        <w:t xml:space="preserve">             </w:t>
      </w:r>
      <w:r w:rsidR="00F637E4" w:rsidRPr="00C20A39">
        <w:rPr>
          <w:sz w:val="32"/>
          <w:u w:val="single"/>
        </w:rPr>
        <w:t xml:space="preserve">  </w:t>
      </w:r>
      <w:proofErr w:type="gramStart"/>
      <w:r w:rsidR="00F637E4" w:rsidRPr="00C20A39">
        <w:rPr>
          <w:sz w:val="32"/>
          <w:u w:val="single"/>
        </w:rPr>
        <w:t>隋</w:t>
      </w:r>
      <w:proofErr w:type="gramEnd"/>
      <w:r w:rsidR="00F637E4" w:rsidRPr="00C20A39">
        <w:rPr>
          <w:sz w:val="32"/>
          <w:u w:val="single"/>
        </w:rPr>
        <w:t xml:space="preserve">  </w:t>
      </w:r>
      <w:r w:rsidR="00F637E4" w:rsidRPr="00C20A39">
        <w:rPr>
          <w:sz w:val="32"/>
          <w:u w:val="single"/>
        </w:rPr>
        <w:t>远</w:t>
      </w:r>
      <w:r w:rsidR="001062FD">
        <w:rPr>
          <w:rFonts w:hint="eastAsia"/>
          <w:sz w:val="32"/>
          <w:u w:val="single"/>
        </w:rPr>
        <w:t xml:space="preserve"> </w:t>
      </w:r>
      <w:r w:rsidR="001062FD">
        <w:rPr>
          <w:sz w:val="32"/>
          <w:u w:val="single"/>
        </w:rPr>
        <w:t xml:space="preserve">                </w:t>
      </w:r>
    </w:p>
    <w:p w14:paraId="742638F9" w14:textId="0100D655" w:rsidR="00EF083E" w:rsidRPr="00C20A39" w:rsidRDefault="00402EE5" w:rsidP="001062FD">
      <w:pPr>
        <w:spacing w:line="600" w:lineRule="exact"/>
        <w:ind w:firstLineChars="75" w:firstLine="713"/>
        <w:rPr>
          <w:kern w:val="0"/>
          <w:sz w:val="32"/>
        </w:rPr>
      </w:pPr>
      <w:r w:rsidRPr="00C20A39">
        <w:rPr>
          <w:spacing w:val="315"/>
          <w:kern w:val="0"/>
          <w:sz w:val="32"/>
        </w:rPr>
        <w:t>学</w:t>
      </w:r>
      <w:r w:rsidRPr="00C20A39">
        <w:rPr>
          <w:kern w:val="0"/>
          <w:sz w:val="32"/>
        </w:rPr>
        <w:t>号</w:t>
      </w:r>
      <w:r w:rsidRPr="00C20A39">
        <w:rPr>
          <w:sz w:val="32"/>
        </w:rPr>
        <w:t>：</w:t>
      </w:r>
      <w:r w:rsidRPr="00C20A39">
        <w:rPr>
          <w:sz w:val="32"/>
          <w:u w:val="single"/>
        </w:rPr>
        <w:t xml:space="preserve">            </w:t>
      </w:r>
      <w:r w:rsidR="00F637E4" w:rsidRPr="00C20A39">
        <w:rPr>
          <w:sz w:val="32"/>
          <w:u w:val="single"/>
        </w:rPr>
        <w:t>201911010105</w:t>
      </w:r>
      <w:r w:rsidR="001062FD">
        <w:rPr>
          <w:sz w:val="32"/>
          <w:u w:val="single"/>
        </w:rPr>
        <w:t xml:space="preserve">              </w:t>
      </w:r>
    </w:p>
    <w:p w14:paraId="7964A150" w14:textId="4402D133" w:rsidR="00EF083E" w:rsidRPr="00C20A39" w:rsidRDefault="00402EE5" w:rsidP="001062FD">
      <w:pPr>
        <w:spacing w:line="600" w:lineRule="exact"/>
        <w:ind w:firstLineChars="75" w:firstLine="713"/>
        <w:rPr>
          <w:sz w:val="32"/>
        </w:rPr>
      </w:pPr>
      <w:r w:rsidRPr="00C20A39">
        <w:rPr>
          <w:spacing w:val="315"/>
          <w:kern w:val="0"/>
          <w:sz w:val="32"/>
        </w:rPr>
        <w:t>专</w:t>
      </w:r>
      <w:r w:rsidRPr="00C20A39">
        <w:rPr>
          <w:kern w:val="0"/>
          <w:sz w:val="32"/>
        </w:rPr>
        <w:t>业</w:t>
      </w:r>
      <w:r w:rsidRPr="00C20A39">
        <w:rPr>
          <w:sz w:val="32"/>
        </w:rPr>
        <w:t>：</w:t>
      </w:r>
      <w:r w:rsidRPr="00C20A39">
        <w:rPr>
          <w:sz w:val="32"/>
          <w:u w:val="single"/>
        </w:rPr>
        <w:t xml:space="preserve">         </w:t>
      </w:r>
      <w:r w:rsidRPr="00C20A39">
        <w:rPr>
          <w:sz w:val="32"/>
          <w:u w:val="single"/>
        </w:rPr>
        <w:t>计算机科学与技术</w:t>
      </w:r>
      <w:r w:rsidR="00F637E4" w:rsidRPr="00C20A39">
        <w:rPr>
          <w:sz w:val="32"/>
          <w:u w:val="single"/>
        </w:rPr>
        <w:t>(</w:t>
      </w:r>
      <w:r w:rsidR="00F637E4" w:rsidRPr="00C20A39">
        <w:rPr>
          <w:sz w:val="32"/>
          <w:u w:val="single"/>
        </w:rPr>
        <w:t>非师范</w:t>
      </w:r>
      <w:r w:rsidR="00F637E4" w:rsidRPr="00C20A39">
        <w:rPr>
          <w:sz w:val="32"/>
          <w:u w:val="single"/>
        </w:rPr>
        <w:t>)</w:t>
      </w:r>
      <w:r w:rsidR="001062FD">
        <w:rPr>
          <w:sz w:val="32"/>
          <w:u w:val="single"/>
        </w:rPr>
        <w:t xml:space="preserve">      </w:t>
      </w:r>
    </w:p>
    <w:p w14:paraId="248D79D1" w14:textId="459D0096" w:rsidR="00EF083E" w:rsidRPr="00C20A39" w:rsidRDefault="00402EE5" w:rsidP="001062FD">
      <w:pPr>
        <w:spacing w:line="600" w:lineRule="exact"/>
        <w:ind w:firstLineChars="225" w:firstLine="720"/>
        <w:rPr>
          <w:sz w:val="32"/>
          <w:u w:val="single"/>
        </w:rPr>
      </w:pPr>
      <w:r w:rsidRPr="00C20A39">
        <w:rPr>
          <w:sz w:val="32"/>
        </w:rPr>
        <w:t>指导教师：</w:t>
      </w:r>
      <w:r w:rsidRPr="00C20A39">
        <w:rPr>
          <w:sz w:val="32"/>
          <w:u w:val="single"/>
        </w:rPr>
        <w:t xml:space="preserve">           </w:t>
      </w:r>
      <w:r w:rsidR="00F637E4" w:rsidRPr="00C20A39">
        <w:rPr>
          <w:sz w:val="32"/>
          <w:u w:val="single"/>
        </w:rPr>
        <w:t xml:space="preserve">   </w:t>
      </w:r>
      <w:r w:rsidRPr="00C20A39">
        <w:rPr>
          <w:sz w:val="32"/>
          <w:u w:val="single"/>
        </w:rPr>
        <w:t xml:space="preserve"> </w:t>
      </w:r>
      <w:r w:rsidRPr="00C20A39">
        <w:rPr>
          <w:sz w:val="32"/>
          <w:u w:val="single"/>
        </w:rPr>
        <w:t>杜</w:t>
      </w:r>
      <w:r w:rsidRPr="00C20A39">
        <w:rPr>
          <w:sz w:val="32"/>
          <w:u w:val="single"/>
        </w:rPr>
        <w:t xml:space="preserve">  </w:t>
      </w:r>
      <w:r w:rsidRPr="00C20A39">
        <w:rPr>
          <w:sz w:val="32"/>
          <w:u w:val="single"/>
        </w:rPr>
        <w:t>萍</w:t>
      </w:r>
      <w:r w:rsidR="001062FD">
        <w:rPr>
          <w:rFonts w:hint="eastAsia"/>
          <w:sz w:val="32"/>
          <w:u w:val="single"/>
        </w:rPr>
        <w:t xml:space="preserve"> </w:t>
      </w:r>
      <w:r w:rsidR="001062FD">
        <w:rPr>
          <w:sz w:val="32"/>
          <w:u w:val="single"/>
        </w:rPr>
        <w:t xml:space="preserve">                </w:t>
      </w:r>
    </w:p>
    <w:p w14:paraId="62871539" w14:textId="134E804F" w:rsidR="00EF083E" w:rsidRPr="00C20A39" w:rsidRDefault="00402EE5" w:rsidP="001062FD">
      <w:pPr>
        <w:spacing w:line="600" w:lineRule="exact"/>
        <w:ind w:firstLineChars="225" w:firstLine="720"/>
        <w:rPr>
          <w:sz w:val="32"/>
        </w:rPr>
      </w:pPr>
      <w:r w:rsidRPr="00C20A39">
        <w:rPr>
          <w:sz w:val="32"/>
        </w:rPr>
        <w:t>学</w:t>
      </w:r>
      <w:r w:rsidRPr="00C20A39">
        <w:rPr>
          <w:sz w:val="32"/>
        </w:rPr>
        <w:t xml:space="preserve">    </w:t>
      </w:r>
      <w:r w:rsidRPr="00C20A39">
        <w:rPr>
          <w:sz w:val="32"/>
        </w:rPr>
        <w:t>院：</w:t>
      </w:r>
      <w:r w:rsidRPr="00C20A39">
        <w:rPr>
          <w:sz w:val="32"/>
          <w:u w:val="single"/>
        </w:rPr>
        <w:t xml:space="preserve">       </w:t>
      </w:r>
      <w:r w:rsidR="00F637E4" w:rsidRPr="00C20A39">
        <w:rPr>
          <w:sz w:val="32"/>
          <w:u w:val="single"/>
        </w:rPr>
        <w:t xml:space="preserve">   </w:t>
      </w:r>
      <w:r w:rsidRPr="00C20A39">
        <w:rPr>
          <w:sz w:val="32"/>
          <w:u w:val="single"/>
        </w:rPr>
        <w:t>信息科学与工程学院</w:t>
      </w:r>
      <w:r w:rsidR="001062FD">
        <w:rPr>
          <w:rFonts w:hint="eastAsia"/>
          <w:sz w:val="32"/>
          <w:u w:val="single"/>
        </w:rPr>
        <w:t xml:space="preserve"> </w:t>
      </w:r>
      <w:r w:rsidR="001062FD">
        <w:rPr>
          <w:sz w:val="32"/>
          <w:u w:val="single"/>
        </w:rPr>
        <w:t xml:space="preserve">         </w:t>
      </w:r>
    </w:p>
    <w:p w14:paraId="734624CA" w14:textId="77777777" w:rsidR="00EF083E" w:rsidRPr="00C20A39" w:rsidRDefault="00EF083E">
      <w:pPr>
        <w:spacing w:line="600" w:lineRule="exact"/>
        <w:ind w:firstLineChars="225" w:firstLine="720"/>
        <w:rPr>
          <w:sz w:val="32"/>
        </w:rPr>
      </w:pPr>
    </w:p>
    <w:p w14:paraId="64FE479A" w14:textId="77777777" w:rsidR="00EF083E" w:rsidRPr="00C20A39" w:rsidRDefault="00EF083E">
      <w:pPr>
        <w:ind w:firstLine="1280"/>
        <w:jc w:val="center"/>
        <w:rPr>
          <w:sz w:val="32"/>
        </w:rPr>
      </w:pPr>
    </w:p>
    <w:p w14:paraId="0A0DC048" w14:textId="1E6223A4" w:rsidR="00EF083E" w:rsidRPr="00C20A39" w:rsidRDefault="00F637E4">
      <w:pPr>
        <w:ind w:firstLine="1280"/>
        <w:jc w:val="center"/>
        <w:rPr>
          <w:sz w:val="32"/>
        </w:rPr>
      </w:pPr>
      <w:r w:rsidRPr="00C20A39">
        <w:rPr>
          <w:sz w:val="32"/>
        </w:rPr>
        <w:t>2021</w:t>
      </w:r>
      <w:r w:rsidR="00402EE5" w:rsidRPr="00C20A39">
        <w:rPr>
          <w:sz w:val="32"/>
        </w:rPr>
        <w:t xml:space="preserve"> </w:t>
      </w:r>
      <w:r w:rsidR="00402EE5" w:rsidRPr="00C20A39">
        <w:rPr>
          <w:sz w:val="32"/>
        </w:rPr>
        <w:t>年</w:t>
      </w:r>
      <w:r w:rsidR="00402EE5" w:rsidRPr="00C20A39">
        <w:rPr>
          <w:sz w:val="32"/>
        </w:rPr>
        <w:t xml:space="preserve"> </w:t>
      </w:r>
      <w:r w:rsidRPr="00C20A39">
        <w:rPr>
          <w:sz w:val="32"/>
        </w:rPr>
        <w:t>11</w:t>
      </w:r>
      <w:r w:rsidR="00402EE5" w:rsidRPr="00C20A39">
        <w:rPr>
          <w:sz w:val="32"/>
        </w:rPr>
        <w:t xml:space="preserve"> </w:t>
      </w:r>
      <w:r w:rsidR="00402EE5" w:rsidRPr="00C20A39">
        <w:rPr>
          <w:sz w:val="32"/>
        </w:rPr>
        <w:t>月</w:t>
      </w:r>
      <w:r w:rsidR="00402EE5" w:rsidRPr="00C20A39">
        <w:rPr>
          <w:sz w:val="32"/>
        </w:rPr>
        <w:t xml:space="preserve"> </w:t>
      </w:r>
      <w:r w:rsidRPr="00C20A39">
        <w:rPr>
          <w:sz w:val="32"/>
        </w:rPr>
        <w:t>5</w:t>
      </w:r>
      <w:r w:rsidR="00402EE5" w:rsidRPr="00C20A39">
        <w:rPr>
          <w:sz w:val="32"/>
        </w:rPr>
        <w:t xml:space="preserve"> </w:t>
      </w:r>
      <w:r w:rsidR="00402EE5" w:rsidRPr="00C20A39">
        <w:rPr>
          <w:sz w:val="32"/>
        </w:rPr>
        <w:t>日</w:t>
      </w:r>
    </w:p>
    <w:p w14:paraId="4C963BC2" w14:textId="77777777" w:rsidR="00EF083E" w:rsidRPr="00C20A39" w:rsidRDefault="00EF083E">
      <w:pPr>
        <w:ind w:firstLine="1280"/>
        <w:rPr>
          <w:sz w:val="32"/>
        </w:rPr>
      </w:pPr>
    </w:p>
    <w:p w14:paraId="3A7F64C2" w14:textId="31FBF9F1" w:rsidR="00D1095C" w:rsidRDefault="00D1095C">
      <w:pPr>
        <w:tabs>
          <w:tab w:val="left" w:pos="180"/>
        </w:tabs>
        <w:spacing w:before="150" w:after="120" w:line="400" w:lineRule="exact"/>
        <w:ind w:firstLine="1440"/>
        <w:jc w:val="center"/>
        <w:rPr>
          <w:rFonts w:eastAsia="黑体"/>
          <w:sz w:val="36"/>
        </w:rPr>
      </w:pPr>
    </w:p>
    <w:p w14:paraId="56811B2A" w14:textId="365E0EC5" w:rsidR="00EF083E" w:rsidRPr="00D1095C" w:rsidRDefault="00EF083E" w:rsidP="00D1095C">
      <w:pPr>
        <w:widowControl/>
        <w:jc w:val="left"/>
        <w:rPr>
          <w:rFonts w:eastAsia="黑体"/>
          <w:sz w:val="36"/>
        </w:rPr>
        <w:sectPr w:rsidR="00EF083E" w:rsidRPr="00D1095C">
          <w:footerReference w:type="even" r:id="rId9"/>
          <w:footerReference w:type="default" r:id="rId10"/>
          <w:footnotePr>
            <w:numFmt w:val="decimalEnclosedCircleChinese"/>
          </w:footnotePr>
          <w:pgSz w:w="11906" w:h="16838"/>
          <w:pgMar w:top="1418" w:right="1418" w:bottom="1418" w:left="1559" w:header="851" w:footer="992" w:gutter="0"/>
          <w:pgNumType w:start="0"/>
          <w:cols w:space="720"/>
          <w:titlePg/>
          <w:docGrid w:type="lines" w:linePitch="312"/>
        </w:sectPr>
      </w:pPr>
    </w:p>
    <w:p w14:paraId="12D612FD" w14:textId="10DAE8AD" w:rsidR="002816EA" w:rsidRPr="009F2C6C" w:rsidRDefault="002816EA" w:rsidP="002816EA">
      <w:pPr>
        <w:numPr>
          <w:ilvl w:val="0"/>
          <w:numId w:val="1"/>
        </w:numPr>
        <w:tabs>
          <w:tab w:val="left" w:pos="792"/>
        </w:tabs>
        <w:snapToGrid w:val="0"/>
        <w:spacing w:beforeLines="50" w:before="212" w:afterLines="50" w:after="212" w:line="300" w:lineRule="auto"/>
        <w:rPr>
          <w:rFonts w:ascii="楷体" w:eastAsia="楷体" w:hAnsi="楷体"/>
          <w:b/>
          <w:bCs/>
          <w:sz w:val="28"/>
        </w:rPr>
      </w:pPr>
      <w:r w:rsidRPr="009F2C6C">
        <w:rPr>
          <w:rFonts w:ascii="楷体" w:eastAsia="楷体" w:hAnsi="楷体"/>
          <w:b/>
          <w:bCs/>
          <w:sz w:val="28"/>
          <w:szCs w:val="28"/>
        </w:rPr>
        <w:lastRenderedPageBreak/>
        <w:t>项目简介</w:t>
      </w:r>
    </w:p>
    <w:p w14:paraId="391CE960" w14:textId="1855A379" w:rsidR="00BD7FBB" w:rsidRDefault="004A2DFF" w:rsidP="002B2F7E">
      <w:pPr>
        <w:pStyle w:val="ad"/>
        <w:spacing w:before="212" w:after="212"/>
        <w:ind w:firstLine="560"/>
        <w:rPr>
          <w:rStyle w:val="Char0"/>
          <w:rFonts w:ascii="Times New Roman" w:eastAsia="楷体" w:hAnsi="Times New Roman" w:cs="Times New Roman"/>
          <w:sz w:val="28"/>
          <w:szCs w:val="28"/>
        </w:rPr>
      </w:pP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信息无障碍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(information accessibility)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是一个学科交叉的技术和应用领域，旨在用信息技术弥补残障人士生理和认知能力的不足，让他们可以顺畅地与他人、物理世界和信息设备进行交互。据中国残联统计，中国现有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8500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万残疾人，是世界上残疾人口最多的国家。其中，听力残疾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2000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万人，视力残疾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1200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万人，各类肢体残疾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2500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万人，智力残疾和精神残疾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1200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万人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……</w:t>
      </w:r>
      <w:r w:rsidRPr="00C20A39">
        <w:rPr>
          <w:rStyle w:val="Char0"/>
          <w:rFonts w:ascii="Times New Roman" w:eastAsia="楷体" w:hAnsi="Times New Roman" w:cs="Times New Roman"/>
          <w:sz w:val="28"/>
          <w:szCs w:val="28"/>
        </w:rPr>
        <w:t>随着社会老龄化程度加重，残疾人口数量也在持续增长。互联网和用户终端的普及，使得信息无障碍成为一个越来越值得关注的领域，目标是解决残障人士的信息访问甚至是生活服务问题。</w:t>
      </w:r>
    </w:p>
    <w:p w14:paraId="286D2263" w14:textId="45F5A7FD" w:rsidR="00545E15" w:rsidRPr="00C20A39" w:rsidRDefault="00545E15" w:rsidP="002B2F7E">
      <w:pPr>
        <w:pStyle w:val="ad"/>
        <w:spacing w:before="212" w:after="212"/>
        <w:ind w:firstLine="560"/>
        <w:rPr>
          <w:rStyle w:val="Char0"/>
          <w:rFonts w:ascii="Times New Roman" w:eastAsia="楷体" w:hAnsi="Times New Roman" w:cs="Times New Roman"/>
          <w:sz w:val="28"/>
          <w:szCs w:val="28"/>
        </w:rPr>
      </w:pPr>
      <w:r>
        <w:rPr>
          <w:rStyle w:val="Char0"/>
          <w:rFonts w:ascii="Times New Roman" w:eastAsia="楷体" w:hAnsi="Times New Roman" w:cs="Times New Roman" w:hint="eastAsia"/>
          <w:sz w:val="28"/>
          <w:szCs w:val="28"/>
        </w:rPr>
        <w:t>本项目借助百度开放平台，搭建一套面向缺失模态人群的信息无障碍人机交互系统。</w:t>
      </w:r>
    </w:p>
    <w:p w14:paraId="1382C03E" w14:textId="35B3EE76" w:rsidR="002816EA" w:rsidRPr="009F2C6C" w:rsidRDefault="00BD7FBB" w:rsidP="002816EA">
      <w:pPr>
        <w:numPr>
          <w:ilvl w:val="0"/>
          <w:numId w:val="1"/>
        </w:numPr>
        <w:tabs>
          <w:tab w:val="left" w:pos="792"/>
        </w:tabs>
        <w:snapToGrid w:val="0"/>
        <w:spacing w:beforeLines="50" w:before="212" w:afterLines="50" w:after="212" w:line="300" w:lineRule="auto"/>
        <w:rPr>
          <w:rFonts w:ascii="楷体" w:eastAsia="楷体" w:hAnsi="楷体"/>
          <w:b/>
          <w:bCs/>
          <w:sz w:val="28"/>
        </w:rPr>
      </w:pPr>
      <w:r w:rsidRPr="009F2C6C">
        <w:rPr>
          <w:rFonts w:ascii="楷体" w:eastAsia="楷体" w:hAnsi="楷体"/>
          <w:b/>
          <w:bCs/>
          <w:sz w:val="28"/>
        </w:rPr>
        <w:t>用户需求</w:t>
      </w:r>
    </w:p>
    <w:p w14:paraId="52CFE947" w14:textId="5F364960" w:rsidR="00727848" w:rsidRPr="00C20A39" w:rsidRDefault="00727848" w:rsidP="00727848">
      <w:pPr>
        <w:pStyle w:val="ad"/>
        <w:spacing w:before="212" w:after="212"/>
        <w:ind w:firstLine="56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t>残障类型多样</w:t>
      </w:r>
      <w:r w:rsidR="007417DE" w:rsidRPr="00C20A39">
        <w:rPr>
          <w:rFonts w:ascii="Times New Roman" w:hAnsi="Times New Roman" w:cs="Times New Roman"/>
        </w:rPr>
        <w:t>，</w:t>
      </w:r>
      <w:r w:rsidR="001062FD">
        <w:rPr>
          <w:rFonts w:ascii="Times New Roman" w:hAnsi="Times New Roman" w:cs="Times New Roman" w:hint="eastAsia"/>
        </w:rPr>
        <w:t>用户</w:t>
      </w:r>
      <w:r w:rsidRPr="00C20A39">
        <w:rPr>
          <w:rFonts w:ascii="Times New Roman" w:hAnsi="Times New Roman" w:cs="Times New Roman"/>
        </w:rPr>
        <w:t>需要的</w:t>
      </w:r>
      <w:r w:rsidR="007417DE" w:rsidRPr="00C20A39">
        <w:rPr>
          <w:rFonts w:ascii="Times New Roman" w:hAnsi="Times New Roman" w:cs="Times New Roman"/>
        </w:rPr>
        <w:t>无障碍技术也不尽相同，本项目面向三类主要的残障类型（视觉障碍、听觉障碍和运动障碍）人群遇到的问题和主要的技术方案。</w:t>
      </w:r>
    </w:p>
    <w:p w14:paraId="52D991EA" w14:textId="57499D2C" w:rsidR="000E4201" w:rsidRPr="00C20A39" w:rsidRDefault="000E4201" w:rsidP="000E4201">
      <w:pPr>
        <w:pStyle w:val="ad"/>
        <w:spacing w:before="212" w:after="212"/>
        <w:ind w:firstLineChars="0" w:firstLine="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t xml:space="preserve">2.1 </w:t>
      </w:r>
      <w:r w:rsidRPr="00C20A39">
        <w:rPr>
          <w:rFonts w:ascii="Times New Roman" w:hAnsi="Times New Roman" w:cs="Times New Roman"/>
        </w:rPr>
        <w:t>视觉障碍用户需求</w:t>
      </w:r>
    </w:p>
    <w:p w14:paraId="59335CC3" w14:textId="5279F270" w:rsidR="000E4201" w:rsidRPr="00C20A39" w:rsidRDefault="000E4201" w:rsidP="000E4201">
      <w:pPr>
        <w:pStyle w:val="ad"/>
        <w:spacing w:before="212" w:after="212"/>
        <w:ind w:firstLineChars="0" w:firstLine="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t xml:space="preserve">     </w:t>
      </w:r>
      <w:r w:rsidRPr="00C20A39">
        <w:rPr>
          <w:rFonts w:ascii="Times New Roman" w:hAnsi="Times New Roman" w:cs="Times New Roman"/>
        </w:rPr>
        <w:t>视力残疾用户的需求包括</w:t>
      </w:r>
      <w:r w:rsidRPr="00C20A39">
        <w:rPr>
          <w:rFonts w:ascii="Times New Roman" w:hAnsi="Times New Roman" w:cs="Times New Roman"/>
          <w:b/>
          <w:bCs/>
        </w:rPr>
        <w:t>独立出行、识别身边物体、与信息设备交互等</w:t>
      </w:r>
      <w:r w:rsidRPr="00C20A39">
        <w:rPr>
          <w:rFonts w:ascii="Times New Roman" w:hAnsi="Times New Roman" w:cs="Times New Roman"/>
        </w:rPr>
        <w:t>。针对独立出行的需求，目前有基于计算机视觉的道路识别技术，通过立体声场或者震动反馈为视力残疾用户指示方向。但是这些设备目前还不能取代盲杖，还需要更多的技术突破。针对识别物体的需求，主要是利用视频</w:t>
      </w:r>
      <w:r w:rsidRPr="00C20A39">
        <w:rPr>
          <w:rFonts w:ascii="Times New Roman" w:hAnsi="Times New Roman" w:cs="Times New Roman"/>
        </w:rPr>
        <w:t>/</w:t>
      </w:r>
      <w:r w:rsidRPr="00C20A39">
        <w:rPr>
          <w:rFonts w:ascii="Times New Roman" w:hAnsi="Times New Roman" w:cs="Times New Roman"/>
        </w:rPr>
        <w:t>图像转换为文本的技术，包括微软的</w:t>
      </w:r>
      <w:r w:rsidRPr="00C20A39">
        <w:rPr>
          <w:rFonts w:ascii="Times New Roman" w:hAnsi="Times New Roman" w:cs="Times New Roman"/>
        </w:rPr>
        <w:t>Seeing AI</w:t>
      </w:r>
      <w:r w:rsidRPr="00C20A39">
        <w:rPr>
          <w:rFonts w:ascii="Times New Roman" w:hAnsi="Times New Roman" w:cs="Times New Roman"/>
        </w:rPr>
        <w:t>和谷歌的</w:t>
      </w:r>
      <w:r w:rsidRPr="00C20A39">
        <w:rPr>
          <w:rFonts w:ascii="Times New Roman" w:hAnsi="Times New Roman" w:cs="Times New Roman"/>
        </w:rPr>
        <w:t>Lookout</w:t>
      </w:r>
      <w:r w:rsidRPr="00C20A39">
        <w:rPr>
          <w:rFonts w:ascii="Times New Roman" w:hAnsi="Times New Roman" w:cs="Times New Roman"/>
        </w:rPr>
        <w:t>都是此类应用。针对使用手机和电脑的需求，主要采用读屏程序</w:t>
      </w:r>
      <w:r w:rsidRPr="00C20A39">
        <w:rPr>
          <w:rFonts w:ascii="Times New Roman" w:hAnsi="Times New Roman" w:cs="Times New Roman"/>
        </w:rPr>
        <w:t>screen reader</w:t>
      </w:r>
      <w:r w:rsidRPr="00C20A39">
        <w:rPr>
          <w:rFonts w:ascii="Times New Roman" w:hAnsi="Times New Roman" w:cs="Times New Roman"/>
        </w:rPr>
        <w:t>（苹果手机上的</w:t>
      </w:r>
      <w:r w:rsidRPr="00C20A39">
        <w:rPr>
          <w:rFonts w:ascii="Times New Roman" w:hAnsi="Times New Roman" w:cs="Times New Roman"/>
        </w:rPr>
        <w:t>VoiceOver</w:t>
      </w:r>
      <w:r w:rsidRPr="00C20A39">
        <w:rPr>
          <w:rFonts w:ascii="Times New Roman" w:hAnsi="Times New Roman" w:cs="Times New Roman"/>
        </w:rPr>
        <w:t>或者</w:t>
      </w:r>
      <w:proofErr w:type="gramStart"/>
      <w:r w:rsidRPr="00C20A39">
        <w:rPr>
          <w:rFonts w:ascii="Times New Roman" w:hAnsi="Times New Roman" w:cs="Times New Roman"/>
        </w:rPr>
        <w:t>安卓系统</w:t>
      </w:r>
      <w:proofErr w:type="gramEnd"/>
      <w:r w:rsidRPr="00C20A39">
        <w:rPr>
          <w:rFonts w:ascii="Times New Roman" w:hAnsi="Times New Roman" w:cs="Times New Roman"/>
        </w:rPr>
        <w:t>上的</w:t>
      </w:r>
      <w:r w:rsidRPr="00C20A39">
        <w:rPr>
          <w:rFonts w:ascii="Times New Roman" w:hAnsi="Times New Roman" w:cs="Times New Roman"/>
        </w:rPr>
        <w:t>Talkback</w:t>
      </w:r>
      <w:r w:rsidRPr="00C20A39">
        <w:rPr>
          <w:rFonts w:ascii="Times New Roman" w:hAnsi="Times New Roman" w:cs="Times New Roman"/>
        </w:rPr>
        <w:t>，均为系统默认自带功能），可以通过语音读出获得焦点的控件信息，这样视力残疾用户通过听就能了解设备界面上的信息内容。</w:t>
      </w:r>
    </w:p>
    <w:p w14:paraId="2B56A6D4" w14:textId="3B023ECE" w:rsidR="000E4201" w:rsidRPr="00C20A39" w:rsidRDefault="000E4201" w:rsidP="000E4201">
      <w:pPr>
        <w:pStyle w:val="ad"/>
        <w:spacing w:before="212" w:after="212"/>
        <w:ind w:firstLineChars="0" w:firstLine="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t xml:space="preserve">2.2 </w:t>
      </w:r>
      <w:r w:rsidRPr="00C20A39">
        <w:rPr>
          <w:rFonts w:ascii="Times New Roman" w:hAnsi="Times New Roman" w:cs="Times New Roman"/>
        </w:rPr>
        <w:t>听力障碍用户需求</w:t>
      </w:r>
    </w:p>
    <w:p w14:paraId="33B6F539" w14:textId="603037A1" w:rsidR="000E4201" w:rsidRPr="00C20A39" w:rsidRDefault="000E4201" w:rsidP="000E4201">
      <w:pPr>
        <w:pStyle w:val="ad"/>
        <w:spacing w:before="212" w:after="212"/>
        <w:ind w:firstLine="56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lastRenderedPageBreak/>
        <w:t>听力残疾用户面临的主要问题是</w:t>
      </w:r>
      <w:r w:rsidRPr="00C20A39">
        <w:rPr>
          <w:rFonts w:ascii="Times New Roman" w:hAnsi="Times New Roman" w:cs="Times New Roman"/>
          <w:b/>
          <w:bCs/>
        </w:rPr>
        <w:t>与人交流存在障碍，以及观看视频内容时听不到声音</w:t>
      </w:r>
      <w:r w:rsidRPr="00C20A39">
        <w:rPr>
          <w:rFonts w:ascii="Times New Roman" w:hAnsi="Times New Roman" w:cs="Times New Roman"/>
        </w:rPr>
        <w:t>。老年听力障碍是指随着年龄增长，听觉器官的衰老和退变所导致的听觉功能下降，发病率居世界第三位。助听器设备通过放大声音信号，可解决</w:t>
      </w:r>
      <w:r w:rsidRPr="00C20A39">
        <w:rPr>
          <w:rFonts w:ascii="Times New Roman" w:hAnsi="Times New Roman" w:cs="Times New Roman"/>
        </w:rPr>
        <w:t>“</w:t>
      </w:r>
      <w:r w:rsidRPr="00C20A39">
        <w:rPr>
          <w:rFonts w:ascii="Times New Roman" w:hAnsi="Times New Roman" w:cs="Times New Roman"/>
        </w:rPr>
        <w:t>听不到</w:t>
      </w:r>
      <w:r w:rsidRPr="00C20A39">
        <w:rPr>
          <w:rFonts w:ascii="Times New Roman" w:hAnsi="Times New Roman" w:cs="Times New Roman"/>
        </w:rPr>
        <w:t>”</w:t>
      </w:r>
      <w:r w:rsidRPr="00C20A39">
        <w:rPr>
          <w:rFonts w:ascii="Times New Roman" w:hAnsi="Times New Roman" w:cs="Times New Roman"/>
        </w:rPr>
        <w:t>的问题；但对于听觉中枢受损的人，声音信号分析能力却难以弥补，解决不了</w:t>
      </w:r>
      <w:r w:rsidRPr="00C20A39">
        <w:rPr>
          <w:rFonts w:ascii="Times New Roman" w:hAnsi="Times New Roman" w:cs="Times New Roman"/>
        </w:rPr>
        <w:t>“</w:t>
      </w:r>
      <w:r w:rsidRPr="00C20A39">
        <w:rPr>
          <w:rFonts w:ascii="Times New Roman" w:hAnsi="Times New Roman" w:cs="Times New Roman"/>
        </w:rPr>
        <w:t>听得清</w:t>
      </w:r>
      <w:r w:rsidRPr="00C20A39">
        <w:rPr>
          <w:rFonts w:ascii="Times New Roman" w:hAnsi="Times New Roman" w:cs="Times New Roman"/>
        </w:rPr>
        <w:t>”</w:t>
      </w:r>
      <w:r w:rsidRPr="00C20A39">
        <w:rPr>
          <w:rFonts w:ascii="Times New Roman" w:hAnsi="Times New Roman" w:cs="Times New Roman"/>
        </w:rPr>
        <w:t>的问题。</w:t>
      </w:r>
      <w:proofErr w:type="gramStart"/>
      <w:r w:rsidRPr="00C20A39">
        <w:rPr>
          <w:rFonts w:ascii="Times New Roman" w:hAnsi="Times New Roman" w:cs="Times New Roman"/>
        </w:rPr>
        <w:t>针对听</w:t>
      </w:r>
      <w:proofErr w:type="gramEnd"/>
      <w:r w:rsidRPr="00C20A39">
        <w:rPr>
          <w:rFonts w:ascii="Times New Roman" w:hAnsi="Times New Roman" w:cs="Times New Roman"/>
        </w:rPr>
        <w:t>障用户，相关信息无障碍技术包括手语的识别与合成，以及语音识别技术。</w:t>
      </w:r>
      <w:r w:rsidRPr="00C20A39">
        <w:rPr>
          <w:rFonts w:ascii="Times New Roman" w:hAnsi="Times New Roman" w:cs="Times New Roman"/>
        </w:rPr>
        <w:t xml:space="preserve"> </w:t>
      </w:r>
    </w:p>
    <w:p w14:paraId="34D310AD" w14:textId="4800F2C1" w:rsidR="000E4201" w:rsidRPr="00C20A39" w:rsidRDefault="000E4201" w:rsidP="000E4201">
      <w:pPr>
        <w:pStyle w:val="ad"/>
        <w:spacing w:before="212" w:after="212"/>
        <w:ind w:firstLineChars="0" w:firstLine="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t xml:space="preserve">2.3 </w:t>
      </w:r>
      <w:r w:rsidRPr="00C20A39">
        <w:rPr>
          <w:rFonts w:ascii="Times New Roman" w:hAnsi="Times New Roman" w:cs="Times New Roman"/>
        </w:rPr>
        <w:t>运动控制能力障碍用户需求</w:t>
      </w:r>
    </w:p>
    <w:p w14:paraId="0CEA4DB9" w14:textId="77777777" w:rsidR="000E4201" w:rsidRPr="00C20A39" w:rsidRDefault="000E4201" w:rsidP="000E4201">
      <w:pPr>
        <w:pStyle w:val="ad"/>
        <w:spacing w:before="212" w:after="212"/>
        <w:ind w:firstLine="56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t>运动控制能力缺失的用户，包括上肢残疾，或者患帕金森症、脑瘫、肌肉萎缩、</w:t>
      </w:r>
      <w:proofErr w:type="gramStart"/>
      <w:r w:rsidRPr="00C20A39">
        <w:rPr>
          <w:rFonts w:ascii="Times New Roman" w:hAnsi="Times New Roman" w:cs="Times New Roman"/>
        </w:rPr>
        <w:t>渐冻症</w:t>
      </w:r>
      <w:proofErr w:type="gramEnd"/>
      <w:r w:rsidRPr="00C20A39">
        <w:rPr>
          <w:rFonts w:ascii="Times New Roman" w:hAnsi="Times New Roman" w:cs="Times New Roman"/>
        </w:rPr>
        <w:t>等疾病的用户。他们</w:t>
      </w:r>
      <w:r w:rsidRPr="00C20A39">
        <w:rPr>
          <w:rFonts w:ascii="Times New Roman" w:hAnsi="Times New Roman" w:cs="Times New Roman"/>
          <w:b/>
          <w:bCs/>
        </w:rPr>
        <w:t>丧失了灵活控制手指运动的能力，而手指是人表达交互意图的主要运动器官，也是电脑和手机的主要操作器官</w:t>
      </w:r>
      <w:r w:rsidRPr="00C20A39">
        <w:rPr>
          <w:rFonts w:ascii="Times New Roman" w:hAnsi="Times New Roman" w:cs="Times New Roman"/>
        </w:rPr>
        <w:t>。在构建面向这类用户的信息无障碍交互技术时，其中一个难题是用户的差异性，几乎每个用户的可运动部位及其运动能力都是不同的，给构建适合于个体的通用输入技术带来了挑战。相关的技术方案有眼动，但是用</w:t>
      </w:r>
      <w:r w:rsidRPr="00C20A39">
        <w:rPr>
          <w:rFonts w:ascii="Times New Roman" w:hAnsi="Times New Roman" w:cs="Times New Roman"/>
        </w:rPr>
        <w:t>“</w:t>
      </w:r>
      <w:r w:rsidRPr="00C20A39">
        <w:rPr>
          <w:rFonts w:ascii="Times New Roman" w:hAnsi="Times New Roman" w:cs="Times New Roman"/>
        </w:rPr>
        <w:t>眼动</w:t>
      </w:r>
      <w:r w:rsidRPr="00C20A39">
        <w:rPr>
          <w:rFonts w:ascii="Times New Roman" w:hAnsi="Times New Roman" w:cs="Times New Roman"/>
        </w:rPr>
        <w:t>”</w:t>
      </w:r>
      <w:r w:rsidRPr="00C20A39">
        <w:rPr>
          <w:rFonts w:ascii="Times New Roman" w:hAnsi="Times New Roman" w:cs="Times New Roman"/>
        </w:rPr>
        <w:t>作为输入方式时，缺少</w:t>
      </w:r>
      <w:r w:rsidRPr="00C20A39">
        <w:rPr>
          <w:rFonts w:ascii="Times New Roman" w:hAnsi="Times New Roman" w:cs="Times New Roman"/>
        </w:rPr>
        <w:t>“</w:t>
      </w:r>
      <w:r w:rsidRPr="00C20A39">
        <w:rPr>
          <w:rFonts w:ascii="Times New Roman" w:hAnsi="Times New Roman" w:cs="Times New Roman"/>
        </w:rPr>
        <w:t>确认</w:t>
      </w:r>
      <w:r w:rsidRPr="00C20A39">
        <w:rPr>
          <w:rFonts w:ascii="Times New Roman" w:hAnsi="Times New Roman" w:cs="Times New Roman"/>
        </w:rPr>
        <w:t>”</w:t>
      </w:r>
      <w:r w:rsidRPr="00C20A39">
        <w:rPr>
          <w:rFonts w:ascii="Times New Roman" w:hAnsi="Times New Roman" w:cs="Times New Roman"/>
        </w:rPr>
        <w:t>操作，容易产生误触发，且操作精度有限。</w:t>
      </w:r>
    </w:p>
    <w:p w14:paraId="25C30D23" w14:textId="219D3E62" w:rsidR="00BD7FBB" w:rsidRPr="009F2C6C" w:rsidRDefault="00BD7FBB" w:rsidP="002816EA">
      <w:pPr>
        <w:numPr>
          <w:ilvl w:val="0"/>
          <w:numId w:val="1"/>
        </w:numPr>
        <w:tabs>
          <w:tab w:val="left" w:pos="792"/>
        </w:tabs>
        <w:snapToGrid w:val="0"/>
        <w:spacing w:beforeLines="50" w:before="212" w:afterLines="50" w:after="212" w:line="300" w:lineRule="auto"/>
        <w:rPr>
          <w:rFonts w:ascii="楷体" w:eastAsia="楷体" w:hAnsi="楷体"/>
          <w:b/>
          <w:bCs/>
          <w:sz w:val="28"/>
        </w:rPr>
      </w:pPr>
      <w:r w:rsidRPr="009F2C6C">
        <w:rPr>
          <w:rFonts w:ascii="楷体" w:eastAsia="楷体" w:hAnsi="楷体"/>
          <w:b/>
          <w:bCs/>
          <w:sz w:val="28"/>
        </w:rPr>
        <w:t>任务分析</w:t>
      </w:r>
    </w:p>
    <w:p w14:paraId="6FE7157A" w14:textId="64F25DC7" w:rsidR="00110667" w:rsidRPr="00C20A39" w:rsidRDefault="00110667" w:rsidP="00110667">
      <w:pPr>
        <w:pStyle w:val="ad"/>
        <w:spacing w:before="212" w:after="212"/>
        <w:ind w:firstLineChars="0" w:firstLine="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t xml:space="preserve">3.1 </w:t>
      </w:r>
      <w:r w:rsidRPr="00C20A39">
        <w:rPr>
          <w:rFonts w:ascii="Times New Roman" w:hAnsi="Times New Roman" w:cs="Times New Roman"/>
        </w:rPr>
        <w:t>信息无障碍</w:t>
      </w:r>
      <w:r w:rsidR="00E93063">
        <w:rPr>
          <w:rFonts w:ascii="Times New Roman" w:hAnsi="Times New Roman" w:cs="Times New Roman" w:hint="eastAsia"/>
        </w:rPr>
        <w:t>的</w:t>
      </w:r>
      <w:r w:rsidRPr="00C20A39">
        <w:rPr>
          <w:rFonts w:ascii="Times New Roman" w:hAnsi="Times New Roman" w:cs="Times New Roman"/>
        </w:rPr>
        <w:t>主要科学问题</w:t>
      </w:r>
    </w:p>
    <w:p w14:paraId="0F2FE87A" w14:textId="77777777" w:rsidR="00110667" w:rsidRPr="00C20A39" w:rsidRDefault="00110667" w:rsidP="00110667">
      <w:pPr>
        <w:pStyle w:val="ad"/>
        <w:spacing w:before="212" w:after="212"/>
        <w:ind w:firstLine="56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t>音视频的理解和信息转换（主要</w:t>
      </w:r>
      <w:proofErr w:type="gramStart"/>
      <w:r w:rsidRPr="00C20A39">
        <w:rPr>
          <w:rFonts w:ascii="Times New Roman" w:hAnsi="Times New Roman" w:cs="Times New Roman"/>
        </w:rPr>
        <w:t>针对听</w:t>
      </w:r>
      <w:proofErr w:type="gramEnd"/>
      <w:r w:rsidRPr="00C20A39">
        <w:rPr>
          <w:rFonts w:ascii="Times New Roman" w:hAnsi="Times New Roman" w:cs="Times New Roman"/>
        </w:rPr>
        <w:t>障和视障）。视觉和听觉是人们接受信息的主要感官。听障和视障用户因为缺乏某种感官而无法完整理解信息，需要建立音视频的理解技术，用机器算法理解音视频内容的语义，进而转换为用户可用感官能接受的信息类型，包括音频和文字之间的语音识别和文本到语言</w:t>
      </w:r>
      <w:r w:rsidRPr="00C20A39">
        <w:rPr>
          <w:rFonts w:ascii="Times New Roman" w:hAnsi="Times New Roman" w:cs="Times New Roman"/>
        </w:rPr>
        <w:t>(Text To Speech, TTS)</w:t>
      </w:r>
      <w:r w:rsidRPr="00C20A39">
        <w:rPr>
          <w:rFonts w:ascii="Times New Roman" w:hAnsi="Times New Roman" w:cs="Times New Roman"/>
        </w:rPr>
        <w:t>技术，图像到文字和视频到文字的技术。目前，精度是主要问题，尤其是克服多种噪声条件下的高精度实现，对于这些技术的可用性起到关键作用。</w:t>
      </w:r>
    </w:p>
    <w:p w14:paraId="3BF64D3D" w14:textId="77777777" w:rsidR="00110667" w:rsidRPr="00C20A39" w:rsidRDefault="00110667" w:rsidP="00110667">
      <w:pPr>
        <w:pStyle w:val="ad"/>
        <w:spacing w:before="212" w:after="212"/>
        <w:ind w:firstLine="56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t>图形用户界面到声音界面的编码转换（主要针对视障）。个人电脑和手机都是图形用户界面，信息以可视的方式传递给用户，而视障用户只能通过听觉（触觉为辅）来接收信息，相比于视觉，不仅信息接收的带宽要低很多，而且信息呈现的模式也发生了变化。视觉提供整体和并行的信息获</w:t>
      </w:r>
      <w:r w:rsidRPr="00C20A39">
        <w:rPr>
          <w:rFonts w:ascii="Times New Roman" w:hAnsi="Times New Roman" w:cs="Times New Roman"/>
        </w:rPr>
        <w:lastRenderedPageBreak/>
        <w:t>取能力，听觉只能提供局部串行的信息。这也会影响用户对于交互界面的心理模型，进而影响到交互决策。因此，需要研究从图形界面到声音界面的编码转换方法，优化</w:t>
      </w:r>
      <w:r w:rsidRPr="00C20A39">
        <w:rPr>
          <w:rFonts w:ascii="Times New Roman" w:hAnsi="Times New Roman" w:cs="Times New Roman"/>
        </w:rPr>
        <w:t>“</w:t>
      </w:r>
      <w:r w:rsidRPr="00C20A39">
        <w:rPr>
          <w:rFonts w:ascii="Times New Roman" w:hAnsi="Times New Roman" w:cs="Times New Roman"/>
        </w:rPr>
        <w:t>读屏</w:t>
      </w:r>
      <w:r w:rsidRPr="00C20A39">
        <w:rPr>
          <w:rFonts w:ascii="Times New Roman" w:hAnsi="Times New Roman" w:cs="Times New Roman"/>
        </w:rPr>
        <w:t>”</w:t>
      </w:r>
      <w:r w:rsidRPr="00C20A39">
        <w:rPr>
          <w:rFonts w:ascii="Times New Roman" w:hAnsi="Times New Roman" w:cs="Times New Roman"/>
        </w:rPr>
        <w:t>的方法。</w:t>
      </w:r>
    </w:p>
    <w:p w14:paraId="286EFE22" w14:textId="4104817F" w:rsidR="004A2DFF" w:rsidRDefault="00110667" w:rsidP="00110667">
      <w:pPr>
        <w:pStyle w:val="ad"/>
        <w:spacing w:before="212" w:after="212"/>
        <w:ind w:firstLine="560"/>
        <w:rPr>
          <w:rFonts w:ascii="Times New Roman" w:hAnsi="Times New Roman" w:cs="Times New Roman"/>
        </w:rPr>
      </w:pPr>
      <w:r w:rsidRPr="00C20A39">
        <w:rPr>
          <w:rFonts w:ascii="Times New Roman" w:hAnsi="Times New Roman" w:cs="Times New Roman"/>
        </w:rPr>
        <w:t>个性化信息输入和意图理解（主要针对视障和运动障碍）。人体的运动控制系统包括运动执行和反馈两部分。运动障碍用户无法精确灵活地控制手指运动，视障用户由于缺少视觉反馈也不能做精确的输入控制，导致物理运动自由度受限和运动控制精度低的问题。前者需要开发具有个性化能力的输入技术，根据用户实际可以控制的输入范围来映射有效的输入；后者需要实现从有噪声的运动控制数据中提取用户的交互意图。</w:t>
      </w:r>
    </w:p>
    <w:p w14:paraId="286E2475" w14:textId="30FA1DB8" w:rsidR="00E93063" w:rsidRDefault="00E93063" w:rsidP="00E93063">
      <w:pPr>
        <w:pStyle w:val="ad"/>
        <w:spacing w:before="212" w:after="212"/>
        <w:ind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2 </w:t>
      </w:r>
      <w:r w:rsidRPr="00E93063">
        <w:rPr>
          <w:rFonts w:ascii="Times New Roman" w:hAnsi="Times New Roman" w:cs="Times New Roman" w:hint="eastAsia"/>
        </w:rPr>
        <w:t>通过智能交互技术实现信息无障碍</w:t>
      </w:r>
    </w:p>
    <w:p w14:paraId="7BCE5C49" w14:textId="4DEDDD28" w:rsidR="008A559A" w:rsidRPr="008A559A" w:rsidRDefault="008A559A" w:rsidP="008A559A">
      <w:pPr>
        <w:pStyle w:val="ad"/>
        <w:spacing w:before="212" w:after="212"/>
        <w:ind w:firstLine="560"/>
        <w:rPr>
          <w:rFonts w:ascii="Times New Roman" w:hAnsi="Times New Roman" w:cs="Times New Roman"/>
        </w:rPr>
      </w:pPr>
      <w:r w:rsidRPr="008A559A">
        <w:rPr>
          <w:rFonts w:ascii="Times New Roman" w:hAnsi="Times New Roman" w:cs="Times New Roman" w:hint="eastAsia"/>
        </w:rPr>
        <w:t>信息无障碍是以用户为中心的交互方案，是对人的交互性能的优化。优秀的信息无障碍技术要适应用户的生理和认知能力，而不是让用户适应技术。为此，要采用智能交互方法来开展研究，从用户角度来设计和创新适用的交互模式，通过智能传感、智能用户意图推理和智能信息呈现来构建信息无障碍的交互界面。</w:t>
      </w:r>
    </w:p>
    <w:p w14:paraId="36B759BA" w14:textId="6FEDDB33" w:rsidR="008A559A" w:rsidRPr="008A559A" w:rsidRDefault="008A559A" w:rsidP="008A559A">
      <w:pPr>
        <w:pStyle w:val="ad"/>
        <w:spacing w:before="212" w:after="212"/>
        <w:ind w:firstLine="562"/>
        <w:rPr>
          <w:rFonts w:ascii="Times New Roman" w:hAnsi="Times New Roman" w:cs="Times New Roman"/>
        </w:rPr>
      </w:pPr>
      <w:r w:rsidRPr="008A559A">
        <w:rPr>
          <w:rFonts w:ascii="Times New Roman" w:hAnsi="Times New Roman" w:cs="Times New Roman" w:hint="eastAsia"/>
          <w:b/>
          <w:bCs/>
        </w:rPr>
        <w:t>对用户行为和认知能力的准确建模</w:t>
      </w:r>
      <w:r>
        <w:rPr>
          <w:rFonts w:ascii="Times New Roman" w:hAnsi="Times New Roman" w:cs="Times New Roman" w:hint="eastAsia"/>
        </w:rPr>
        <w:t>：</w:t>
      </w:r>
      <w:r w:rsidRPr="008A559A">
        <w:rPr>
          <w:rFonts w:ascii="Times New Roman" w:hAnsi="Times New Roman" w:cs="Times New Roman" w:hint="eastAsia"/>
        </w:rPr>
        <w:t>需要建立用户动作能力和心理模型的计算模型，建立并引入生理、心理的先验知识来描述用户的信息输入输出能力，对用户意图、表达方式、动作控制能力做统计建模和描述。残障用户的一个重要特点就是个性化，每个用户的信息输入输出能力都不同，除了需要研究合适的模型函数，还要研究个性化参数的计算方法，力求能准确地描述个体残障用户的能力。</w:t>
      </w:r>
    </w:p>
    <w:p w14:paraId="2AB99AD0" w14:textId="4C8750D1" w:rsidR="008A559A" w:rsidRPr="008A559A" w:rsidRDefault="008A559A" w:rsidP="008A559A">
      <w:pPr>
        <w:pStyle w:val="ad"/>
        <w:spacing w:before="212" w:after="212"/>
        <w:ind w:firstLine="562"/>
        <w:rPr>
          <w:rFonts w:ascii="Times New Roman" w:hAnsi="Times New Roman" w:cs="Times New Roman"/>
        </w:rPr>
      </w:pPr>
      <w:r w:rsidRPr="008A559A">
        <w:rPr>
          <w:rFonts w:ascii="Times New Roman" w:hAnsi="Times New Roman" w:cs="Times New Roman" w:hint="eastAsia"/>
          <w:b/>
          <w:bCs/>
        </w:rPr>
        <w:t>智能的感知技术</w:t>
      </w:r>
      <w:r>
        <w:rPr>
          <w:rFonts w:ascii="Times New Roman" w:hAnsi="Times New Roman" w:cs="Times New Roman" w:hint="eastAsia"/>
        </w:rPr>
        <w:t>：</w:t>
      </w:r>
      <w:r w:rsidRPr="008A559A">
        <w:rPr>
          <w:rFonts w:ascii="Times New Roman" w:hAnsi="Times New Roman" w:cs="Times New Roman" w:hint="eastAsia"/>
        </w:rPr>
        <w:t>需要研究高精度的感知技术，感知用户的外在动作，也感知用户的内在心理状态。信息无障碍中，智能感知的应用场景非常丰富，针对不同类型的残障用户、不同的交互任务、不同的使用情景，都需要适合的传感方案。哪些动作或者心理状态是有交互价值的，如何采用成本可控、易于部署的硬件方案都是需要考虑的问题。</w:t>
      </w:r>
    </w:p>
    <w:p w14:paraId="6148098D" w14:textId="3CB4652C" w:rsidR="008A559A" w:rsidRPr="008A559A" w:rsidRDefault="008A559A" w:rsidP="008A559A">
      <w:pPr>
        <w:pStyle w:val="ad"/>
        <w:spacing w:before="212" w:after="212"/>
        <w:ind w:firstLine="562"/>
        <w:rPr>
          <w:rFonts w:ascii="Times New Roman" w:hAnsi="Times New Roman" w:cs="Times New Roman"/>
        </w:rPr>
      </w:pPr>
      <w:r w:rsidRPr="008A559A">
        <w:rPr>
          <w:rFonts w:ascii="Times New Roman" w:hAnsi="Times New Roman" w:cs="Times New Roman" w:hint="eastAsia"/>
          <w:b/>
          <w:bCs/>
        </w:rPr>
        <w:t>智能的意图推理技术</w:t>
      </w:r>
      <w:r>
        <w:rPr>
          <w:rFonts w:ascii="Times New Roman" w:hAnsi="Times New Roman" w:cs="Times New Roman" w:hint="eastAsia"/>
        </w:rPr>
        <w:t>：</w:t>
      </w:r>
      <w:r w:rsidRPr="008A559A">
        <w:rPr>
          <w:rFonts w:ascii="Times New Roman" w:hAnsi="Times New Roman" w:cs="Times New Roman" w:hint="eastAsia"/>
        </w:rPr>
        <w:t>残障用户通过自然动作（手、眼或身体其他部位）表达交互意图。优化信息无障碍的交互体验，需要使用户在表达意图</w:t>
      </w:r>
      <w:r w:rsidRPr="008A559A">
        <w:rPr>
          <w:rFonts w:ascii="Times New Roman" w:hAnsi="Times New Roman" w:cs="Times New Roman" w:hint="eastAsia"/>
        </w:rPr>
        <w:lastRenderedPageBreak/>
        <w:t>时的生理和心理开销最小化，但这样将导致用户的表达方式和表达动作都是不精确的，在时间和空间上都存在随机性。如何从连续随机的行为数据中提取用户的输入意图，是需要解决的问题。作为操控型的交互界面，需要具有高精度、可理解、结果可预测的特点。</w:t>
      </w:r>
    </w:p>
    <w:p w14:paraId="0652DEE9" w14:textId="0B73C810" w:rsidR="00BB3A8A" w:rsidRPr="00C20A39" w:rsidRDefault="008A559A" w:rsidP="008A559A">
      <w:pPr>
        <w:pStyle w:val="ad"/>
        <w:spacing w:before="212" w:after="212"/>
        <w:ind w:firstLine="562"/>
      </w:pPr>
      <w:r w:rsidRPr="008A559A">
        <w:rPr>
          <w:rFonts w:hint="eastAsia"/>
          <w:b/>
          <w:bCs/>
        </w:rPr>
        <w:t>智能的信息呈现</w:t>
      </w:r>
      <w:r>
        <w:rPr>
          <w:rFonts w:hint="eastAsia"/>
        </w:rPr>
        <w:t>：</w:t>
      </w:r>
      <w:r w:rsidRPr="008A559A">
        <w:rPr>
          <w:rFonts w:hint="eastAsia"/>
        </w:rPr>
        <w:t>感官残障用户对于交互界面的理解是不完整的，交互决策的心理模型带有随机性。高可用的信息无障碍交互界面，首先需要有对用户信息需求的预测能力，确定信息输出的目标；然后根据用户的信息接收能力将目标信息编码到具体模态上，编码方式涉及多模态融合；最后根据交互情景，对信息呈现的编码方式做动态优化调整，保证用户接收信息的有效性。</w:t>
      </w:r>
    </w:p>
    <w:p w14:paraId="0A419A8C" w14:textId="12FF2652" w:rsidR="00BB3A8A" w:rsidRPr="009F2C6C" w:rsidRDefault="00BB3A8A" w:rsidP="002816EA">
      <w:pPr>
        <w:numPr>
          <w:ilvl w:val="0"/>
          <w:numId w:val="1"/>
        </w:numPr>
        <w:tabs>
          <w:tab w:val="left" w:pos="792"/>
        </w:tabs>
        <w:snapToGrid w:val="0"/>
        <w:spacing w:beforeLines="50" w:before="212" w:afterLines="50" w:after="212" w:line="300" w:lineRule="auto"/>
        <w:rPr>
          <w:rFonts w:ascii="楷体" w:eastAsia="楷体" w:hAnsi="楷体"/>
          <w:b/>
          <w:bCs/>
          <w:sz w:val="28"/>
        </w:rPr>
      </w:pPr>
      <w:r w:rsidRPr="009F2C6C">
        <w:rPr>
          <w:rFonts w:ascii="楷体" w:eastAsia="楷体" w:hAnsi="楷体" w:hint="eastAsia"/>
          <w:b/>
          <w:bCs/>
          <w:sz w:val="28"/>
        </w:rPr>
        <w:t>功能模块</w:t>
      </w:r>
    </w:p>
    <w:p w14:paraId="616DD5C1" w14:textId="6C8D423D" w:rsidR="008A559A" w:rsidRDefault="00D02BB2" w:rsidP="00CF5F29">
      <w:pPr>
        <w:pStyle w:val="ad"/>
        <w:spacing w:before="212" w:after="212"/>
        <w:ind w:firstLineChars="0" w:firstLine="0"/>
      </w:pPr>
      <w:r>
        <w:t xml:space="preserve">4.1 </w:t>
      </w:r>
      <w:r>
        <w:rPr>
          <w:rFonts w:hint="eastAsia"/>
        </w:rPr>
        <w:t>输入模块</w:t>
      </w:r>
    </w:p>
    <w:p w14:paraId="023302B8" w14:textId="423631EC" w:rsidR="00D02BB2" w:rsidRDefault="00D02BB2" w:rsidP="005E4020">
      <w:pPr>
        <w:pStyle w:val="ad"/>
        <w:spacing w:before="212" w:after="212"/>
        <w:ind w:firstLine="560"/>
      </w:pPr>
      <w:r>
        <w:rPr>
          <w:rFonts w:hint="eastAsia"/>
        </w:rPr>
        <w:t>针对不同的用户需求，需要设计不同的输入模块，如</w:t>
      </w:r>
      <w:proofErr w:type="gramStart"/>
      <w:r w:rsidR="00CE0B96">
        <w:rPr>
          <w:rFonts w:hint="eastAsia"/>
        </w:rPr>
        <w:t>针对听</w:t>
      </w:r>
      <w:proofErr w:type="gramEnd"/>
      <w:r w:rsidR="00CE0B96">
        <w:rPr>
          <w:rFonts w:hint="eastAsia"/>
        </w:rPr>
        <w:t>障和视障人群，</w:t>
      </w:r>
      <w:r w:rsidR="00A44CE9">
        <w:rPr>
          <w:rFonts w:hint="eastAsia"/>
        </w:rPr>
        <w:t>播放音视频时用户因缺乏某种感官而导致无法完整理解信息，需要建立音视频的理解技术，此时输入模块应当</w:t>
      </w:r>
      <w:r w:rsidR="00013342">
        <w:rPr>
          <w:rFonts w:hint="eastAsia"/>
        </w:rPr>
        <w:t>根据</w:t>
      </w:r>
      <w:r w:rsidR="00A44CE9">
        <w:rPr>
          <w:rFonts w:hint="eastAsia"/>
        </w:rPr>
        <w:t>用户</w:t>
      </w:r>
      <w:r w:rsidR="00013342">
        <w:rPr>
          <w:rFonts w:hint="eastAsia"/>
        </w:rPr>
        <w:t>缺乏模态信息，将特征输入机器学习算法理解音视频语义，进而转换为用户可用感官能接受的信息类型。</w:t>
      </w:r>
    </w:p>
    <w:p w14:paraId="13EEE946" w14:textId="7081FB55" w:rsidR="005E4020" w:rsidRDefault="00CF5F29" w:rsidP="009F2C6C">
      <w:pPr>
        <w:pStyle w:val="ad"/>
        <w:spacing w:before="212" w:after="212"/>
        <w:ind w:firstLineChars="0" w:firstLine="0"/>
      </w:pPr>
      <w:r>
        <w:rPr>
          <w:rFonts w:hint="eastAsia"/>
        </w:rPr>
        <w:t>4</w:t>
      </w:r>
      <w:r>
        <w:t xml:space="preserve">.2 </w:t>
      </w:r>
      <w:r w:rsidR="0010729F">
        <w:rPr>
          <w:rFonts w:hint="eastAsia"/>
        </w:rPr>
        <w:t>实时语音识别模块</w:t>
      </w:r>
    </w:p>
    <w:p w14:paraId="2C4833BB" w14:textId="1D42939F" w:rsidR="0099661C" w:rsidRPr="00416E6C" w:rsidRDefault="0099661C" w:rsidP="00416E6C">
      <w:pPr>
        <w:pStyle w:val="ad"/>
        <w:spacing w:before="212" w:after="212"/>
        <w:ind w:firstLine="560"/>
      </w:pPr>
      <w:r w:rsidRPr="00416E6C">
        <w:t>通过语音识别</w:t>
      </w:r>
      <w:r w:rsidRPr="00416E6C">
        <w:rPr>
          <w:rFonts w:hint="eastAsia"/>
        </w:rPr>
        <w:t>实现人机对话，</w:t>
      </w:r>
      <w:r w:rsidRPr="00416E6C">
        <w:t>解决视</w:t>
      </w:r>
      <w:r w:rsidRPr="00416E6C">
        <w:rPr>
          <w:rFonts w:hint="eastAsia"/>
        </w:rPr>
        <w:t>障用户需求。将语音对话实时识别为文字，实现自然流畅的人机对话。</w:t>
      </w:r>
    </w:p>
    <w:p w14:paraId="12A3C9C5" w14:textId="5C8FE5A1" w:rsidR="00C44C15" w:rsidRPr="00416E6C" w:rsidRDefault="00C44C15" w:rsidP="00416E6C">
      <w:pPr>
        <w:pStyle w:val="ad"/>
        <w:spacing w:before="212" w:after="212"/>
        <w:ind w:firstLine="560"/>
      </w:pPr>
      <w:r w:rsidRPr="00416E6C">
        <w:t>输入</w:t>
      </w:r>
      <w:r w:rsidRPr="00416E6C">
        <w:rPr>
          <w:rFonts w:hint="eastAsia"/>
        </w:rPr>
        <w:t>:</w:t>
      </w:r>
      <w:r w:rsidR="00547C41" w:rsidRPr="00416E6C">
        <w:t xml:space="preserve"> </w:t>
      </w:r>
      <w:r w:rsidR="00547C41" w:rsidRPr="00416E6C">
        <w:t>输入接口同时接受两种输入格式：（</w:t>
      </w:r>
      <w:r w:rsidR="00547C41" w:rsidRPr="00416E6C">
        <w:t>a</w:t>
      </w:r>
      <w:r w:rsidR="00547C41" w:rsidRPr="00416E6C">
        <w:t>）实时音频流输入，</w:t>
      </w:r>
      <w:r w:rsidR="00547C41" w:rsidRPr="00416E6C">
        <w:rPr>
          <w:rFonts w:hint="eastAsia"/>
        </w:rPr>
        <w:t>要求上传实时，不能过快，即整体耗时略多于原始音频流，若因为网络不稳定不过导致需要重新发起请求续传的，</w:t>
      </w:r>
      <w:r w:rsidR="00086060" w:rsidRPr="00416E6C">
        <w:rPr>
          <w:rFonts w:hint="eastAsia"/>
        </w:rPr>
        <w:t>允许超发一段</w:t>
      </w:r>
      <w:proofErr w:type="spellStart"/>
      <w:r w:rsidR="00086060" w:rsidRPr="00416E6C">
        <w:rPr>
          <w:rFonts w:hint="eastAsia"/>
        </w:rPr>
        <w:t>XXms</w:t>
      </w:r>
      <w:proofErr w:type="spellEnd"/>
      <w:r w:rsidR="00086060" w:rsidRPr="00416E6C">
        <w:rPr>
          <w:rFonts w:hint="eastAsia"/>
        </w:rPr>
        <w:t>的音频，</w:t>
      </w:r>
      <w:proofErr w:type="gramStart"/>
      <w:r w:rsidR="00086060" w:rsidRPr="00416E6C">
        <w:rPr>
          <w:rFonts w:hint="eastAsia"/>
        </w:rPr>
        <w:t>待网络</w:t>
      </w:r>
      <w:proofErr w:type="gramEnd"/>
      <w:r w:rsidR="00086060" w:rsidRPr="00416E6C">
        <w:rPr>
          <w:rFonts w:hint="eastAsia"/>
        </w:rPr>
        <w:t>恢复后将全部音频传给服务端。（</w:t>
      </w:r>
      <w:r w:rsidR="00086060" w:rsidRPr="00416E6C">
        <w:rPr>
          <w:rFonts w:hint="eastAsia"/>
        </w:rPr>
        <w:t>b</w:t>
      </w:r>
      <w:r w:rsidR="00086060" w:rsidRPr="00416E6C">
        <w:rPr>
          <w:rFonts w:hint="eastAsia"/>
        </w:rPr>
        <w:t>）音频文件输入</w:t>
      </w:r>
      <w:r w:rsidR="00166828" w:rsidRPr="00416E6C">
        <w:rPr>
          <w:rFonts w:hint="eastAsia"/>
        </w:rPr>
        <w:t>，支持</w:t>
      </w:r>
      <w:r w:rsidR="00166828" w:rsidRPr="00416E6C">
        <w:rPr>
          <w:rFonts w:hint="eastAsia"/>
        </w:rPr>
        <w:t>pcm</w:t>
      </w:r>
      <w:r w:rsidR="00166828" w:rsidRPr="00416E6C">
        <w:rPr>
          <w:rFonts w:hint="eastAsia"/>
        </w:rPr>
        <w:t>格式的音频文件，每</w:t>
      </w:r>
      <w:r w:rsidR="00166828" w:rsidRPr="00416E6C">
        <w:rPr>
          <w:rFonts w:hint="eastAsia"/>
        </w:rPr>
        <w:t>160ms</w:t>
      </w:r>
      <w:r w:rsidR="00166828" w:rsidRPr="00416E6C">
        <w:rPr>
          <w:rFonts w:hint="eastAsia"/>
        </w:rPr>
        <w:t>为一帧发送，间隔</w:t>
      </w:r>
      <w:r w:rsidR="00166828" w:rsidRPr="00416E6C">
        <w:rPr>
          <w:rFonts w:hint="eastAsia"/>
        </w:rPr>
        <w:t>1-2ms</w:t>
      </w:r>
      <w:r w:rsidR="00166828" w:rsidRPr="00416E6C">
        <w:rPr>
          <w:rFonts w:hint="eastAsia"/>
        </w:rPr>
        <w:t>，整体耗时短于音频流输入。</w:t>
      </w:r>
    </w:p>
    <w:p w14:paraId="1E4F7A8D" w14:textId="4E88FA30" w:rsidR="00C44C15" w:rsidRPr="00416E6C" w:rsidRDefault="00C44C15" w:rsidP="00416E6C">
      <w:pPr>
        <w:pStyle w:val="ad"/>
        <w:spacing w:before="212" w:after="212"/>
        <w:ind w:firstLine="560"/>
      </w:pPr>
      <w:r w:rsidRPr="00416E6C">
        <w:t>处理</w:t>
      </w:r>
      <w:r w:rsidRPr="00416E6C">
        <w:rPr>
          <w:rFonts w:hint="eastAsia"/>
        </w:rPr>
        <w:t>:</w:t>
      </w:r>
      <w:r w:rsidR="00166828" w:rsidRPr="00416E6C">
        <w:t xml:space="preserve"> </w:t>
      </w:r>
      <w:r w:rsidR="00166828" w:rsidRPr="00416E6C">
        <w:t>调用百度开放平台</w:t>
      </w:r>
      <w:r w:rsidR="00166828" w:rsidRPr="00416E6C">
        <w:rPr>
          <w:rFonts w:hint="eastAsia"/>
        </w:rPr>
        <w:t>实时语音识别</w:t>
      </w:r>
      <w:proofErr w:type="spellStart"/>
      <w:r w:rsidR="00166828" w:rsidRPr="00416E6C">
        <w:rPr>
          <w:rFonts w:hint="eastAsia"/>
        </w:rPr>
        <w:t>websocket</w:t>
      </w:r>
      <w:proofErr w:type="spellEnd"/>
      <w:r w:rsidR="00166828" w:rsidRPr="00416E6C">
        <w:t xml:space="preserve"> API</w:t>
      </w:r>
      <w:r w:rsidR="00166828" w:rsidRPr="00416E6C">
        <w:t>接口，进行实时语音识别，</w:t>
      </w:r>
      <w:r w:rsidR="00166828" w:rsidRPr="00416E6C">
        <w:rPr>
          <w:rFonts w:hint="eastAsia"/>
        </w:rPr>
        <w:t>并将转换得到的文字信号</w:t>
      </w:r>
      <w:r w:rsidR="0010729F" w:rsidRPr="00416E6C">
        <w:rPr>
          <w:rFonts w:hint="eastAsia"/>
        </w:rPr>
        <w:t>做进一步文字解析后，传递给语音</w:t>
      </w:r>
      <w:r w:rsidR="0010729F" w:rsidRPr="00416E6C">
        <w:rPr>
          <w:rFonts w:hint="eastAsia"/>
        </w:rPr>
        <w:lastRenderedPageBreak/>
        <w:t>生成模块。</w:t>
      </w:r>
    </w:p>
    <w:p w14:paraId="2DDB1253" w14:textId="55F0238D" w:rsidR="007E509D" w:rsidRDefault="007E509D" w:rsidP="00CF5F29">
      <w:pPr>
        <w:pStyle w:val="ad"/>
        <w:spacing w:before="212" w:after="212"/>
        <w:ind w:firstLineChars="0" w:firstLine="0"/>
      </w:pPr>
      <w:r>
        <w:t xml:space="preserve">4.3 </w:t>
      </w:r>
      <w:r w:rsidR="0010729F">
        <w:rPr>
          <w:rFonts w:hint="eastAsia"/>
        </w:rPr>
        <w:t>语音合成</w:t>
      </w:r>
      <w:r>
        <w:rPr>
          <w:rFonts w:hint="eastAsia"/>
        </w:rPr>
        <w:t>模块</w:t>
      </w:r>
    </w:p>
    <w:p w14:paraId="7890AF5C" w14:textId="31085E38" w:rsidR="0010729F" w:rsidRPr="006712E9" w:rsidRDefault="0010729F" w:rsidP="006712E9">
      <w:pPr>
        <w:pStyle w:val="ad"/>
        <w:spacing w:before="212" w:after="212"/>
        <w:ind w:firstLine="560"/>
      </w:pPr>
      <w:r w:rsidRPr="006712E9">
        <w:t>通过语音合成</w:t>
      </w:r>
      <w:r w:rsidR="00461D03" w:rsidRPr="006712E9">
        <w:rPr>
          <w:rFonts w:hint="eastAsia"/>
        </w:rPr>
        <w:t>将机器生成的文字信号转换为语音信号传递给视障用户</w:t>
      </w:r>
      <w:r w:rsidR="003B0F47" w:rsidRPr="006712E9">
        <w:rPr>
          <w:rFonts w:hint="eastAsia"/>
        </w:rPr>
        <w:t>，完成信息交互。</w:t>
      </w:r>
    </w:p>
    <w:p w14:paraId="29136755" w14:textId="2975BC18" w:rsidR="003B0F47" w:rsidRPr="006712E9" w:rsidRDefault="003B0F47" w:rsidP="006712E9">
      <w:pPr>
        <w:pStyle w:val="ad"/>
        <w:spacing w:before="212" w:after="212"/>
        <w:ind w:firstLine="560"/>
      </w:pPr>
      <w:r w:rsidRPr="006712E9">
        <w:t>输入</w:t>
      </w:r>
      <w:r w:rsidRPr="006712E9">
        <w:rPr>
          <w:rFonts w:hint="eastAsia"/>
        </w:rPr>
        <w:t>：</w:t>
      </w:r>
      <w:r w:rsidR="00B4760B" w:rsidRPr="006712E9">
        <w:rPr>
          <w:rFonts w:hint="eastAsia"/>
        </w:rPr>
        <w:t>输入接口接受各类文本格式文件，使用</w:t>
      </w:r>
      <w:r w:rsidR="00B4760B" w:rsidRPr="006712E9">
        <w:rPr>
          <w:rFonts w:hint="eastAsia"/>
        </w:rPr>
        <w:t>UTF</w:t>
      </w:r>
      <w:r w:rsidR="00B4760B" w:rsidRPr="006712E9">
        <w:t>-8</w:t>
      </w:r>
      <w:r w:rsidR="00B4760B" w:rsidRPr="006712E9">
        <w:t>编码</w:t>
      </w:r>
      <w:r w:rsidR="00B4760B" w:rsidRPr="006712E9">
        <w:rPr>
          <w:rFonts w:hint="eastAsia"/>
        </w:rPr>
        <w:t>，要求文本长度必须小于</w:t>
      </w:r>
      <w:r w:rsidR="00B4760B" w:rsidRPr="006712E9">
        <w:rPr>
          <w:rFonts w:hint="eastAsia"/>
        </w:rPr>
        <w:t>1</w:t>
      </w:r>
      <w:r w:rsidR="00B4760B" w:rsidRPr="006712E9">
        <w:t>024</w:t>
      </w:r>
      <w:r w:rsidR="00B4760B" w:rsidRPr="006712E9">
        <w:rPr>
          <w:rFonts w:hint="eastAsia"/>
        </w:rPr>
        <w:t>字节</w:t>
      </w:r>
      <w:r w:rsidR="00F8644F" w:rsidRPr="006712E9">
        <w:rPr>
          <w:rFonts w:hint="eastAsia"/>
        </w:rPr>
        <w:t>；若文本较长，可以采用多次请求的方式。</w:t>
      </w:r>
    </w:p>
    <w:p w14:paraId="78150EE6" w14:textId="39D52CB7" w:rsidR="00F8644F" w:rsidRPr="006712E9" w:rsidRDefault="00F8644F" w:rsidP="006712E9">
      <w:pPr>
        <w:pStyle w:val="ad"/>
        <w:spacing w:before="212" w:after="212"/>
        <w:ind w:firstLine="560"/>
      </w:pPr>
      <w:r w:rsidRPr="006712E9">
        <w:t>处理：调用百度开放平台</w:t>
      </w:r>
      <w:r w:rsidRPr="006712E9">
        <w:rPr>
          <w:rFonts w:hint="eastAsia"/>
        </w:rPr>
        <w:t>在线语音合成</w:t>
      </w:r>
      <w:r w:rsidRPr="006712E9">
        <w:rPr>
          <w:rFonts w:hint="eastAsia"/>
        </w:rPr>
        <w:t>SDK</w:t>
      </w:r>
      <w:r w:rsidRPr="006712E9">
        <w:rPr>
          <w:rFonts w:hint="eastAsia"/>
        </w:rPr>
        <w:t>接口，获得语音合成能力。</w:t>
      </w:r>
    </w:p>
    <w:p w14:paraId="42213FFF" w14:textId="54F00A28" w:rsidR="006712E9" w:rsidRPr="006712E9" w:rsidRDefault="006712E9" w:rsidP="006712E9">
      <w:pPr>
        <w:pStyle w:val="ad"/>
        <w:spacing w:before="212" w:after="212"/>
        <w:ind w:firstLine="560"/>
      </w:pPr>
      <w:r w:rsidRPr="006712E9">
        <w:t>输出：输出指定音频格式</w:t>
      </w:r>
      <w:r w:rsidRPr="006712E9">
        <w:rPr>
          <w:rFonts w:hint="eastAsia"/>
        </w:rPr>
        <w:t>的语音信号，借助播放设备播放语音，完成流程的人机交互。</w:t>
      </w:r>
    </w:p>
    <w:p w14:paraId="3173D633" w14:textId="7F0AA2E1" w:rsidR="00952DB9" w:rsidRDefault="007E509D" w:rsidP="00CF5F29">
      <w:pPr>
        <w:pStyle w:val="ad"/>
        <w:spacing w:before="212" w:after="212"/>
        <w:ind w:firstLineChars="0" w:firstLine="0"/>
      </w:pPr>
      <w:r>
        <w:t xml:space="preserve">4.4 </w:t>
      </w:r>
      <w:r w:rsidR="006712E9">
        <w:rPr>
          <w:rFonts w:hint="eastAsia"/>
        </w:rPr>
        <w:t>图像识别模块</w:t>
      </w:r>
    </w:p>
    <w:p w14:paraId="56177BFC" w14:textId="2DF772F6" w:rsidR="006345F5" w:rsidRPr="005F5F65" w:rsidRDefault="006345F5" w:rsidP="005F5F65">
      <w:pPr>
        <w:pStyle w:val="ad"/>
        <w:spacing w:before="212" w:after="212"/>
        <w:ind w:firstLine="560"/>
      </w:pPr>
      <w:r w:rsidRPr="005F5F65">
        <w:t>针对</w:t>
      </w:r>
      <w:r w:rsidR="00C07070" w:rsidRPr="005F5F65">
        <w:t>失声障碍人群，</w:t>
      </w:r>
      <w:r w:rsidR="00C07070" w:rsidRPr="005F5F65">
        <w:rPr>
          <w:rFonts w:hint="eastAsia"/>
        </w:rPr>
        <w:t>通过图像识别模块，识别手语信息，并转换为文字信号，实现人机交互。</w:t>
      </w:r>
    </w:p>
    <w:p w14:paraId="09020F87" w14:textId="52A53F3A" w:rsidR="00C07070" w:rsidRPr="005F5F65" w:rsidRDefault="00C07070" w:rsidP="005F5F65">
      <w:pPr>
        <w:pStyle w:val="ad"/>
        <w:spacing w:before="212" w:after="212"/>
        <w:ind w:firstLine="560"/>
      </w:pPr>
      <w:r w:rsidRPr="005F5F65">
        <w:t>输入：</w:t>
      </w:r>
      <w:r w:rsidRPr="005F5F65">
        <w:rPr>
          <w:rFonts w:hint="eastAsia"/>
        </w:rPr>
        <w:t>输入接口接受</w:t>
      </w:r>
      <w:r w:rsidR="007C7DAA" w:rsidRPr="005F5F65">
        <w:rPr>
          <w:rFonts w:hint="eastAsia"/>
        </w:rPr>
        <w:t>手语图像，</w:t>
      </w:r>
      <w:r w:rsidR="00AA0D21" w:rsidRPr="005F5F65">
        <w:rPr>
          <w:rFonts w:hint="eastAsia"/>
        </w:rPr>
        <w:t>要求图片可正常解码、长宽比例合适，背景相对模糊。</w:t>
      </w:r>
    </w:p>
    <w:p w14:paraId="2877751B" w14:textId="32ABB03B" w:rsidR="00AA0D21" w:rsidRPr="005F5F65" w:rsidRDefault="00AA0D21" w:rsidP="005F5F65">
      <w:pPr>
        <w:pStyle w:val="ad"/>
        <w:spacing w:before="212" w:after="212"/>
        <w:ind w:firstLine="560"/>
      </w:pPr>
      <w:r w:rsidRPr="005F5F65">
        <w:t>处理：</w:t>
      </w:r>
      <w:r w:rsidRPr="005F5F65">
        <w:rPr>
          <w:rFonts w:hint="eastAsia"/>
        </w:rPr>
        <w:t>借助百度开放平台</w:t>
      </w:r>
      <w:r w:rsidR="0063088E" w:rsidRPr="005F5F65">
        <w:rPr>
          <w:rFonts w:hint="eastAsia"/>
        </w:rPr>
        <w:t>搭建手语识别模块</w:t>
      </w:r>
      <w:r w:rsidR="005F5F65" w:rsidRPr="005F5F65">
        <w:rPr>
          <w:rFonts w:hint="eastAsia"/>
        </w:rPr>
        <w:t>，对常见的手语信号进行文字转换。</w:t>
      </w:r>
    </w:p>
    <w:p w14:paraId="7F949AD3" w14:textId="3B840531" w:rsidR="005F5F65" w:rsidRDefault="005F5F65" w:rsidP="005F5F65">
      <w:pPr>
        <w:pStyle w:val="ad"/>
        <w:spacing w:before="212" w:after="212"/>
        <w:ind w:firstLine="560"/>
      </w:pPr>
      <w:r w:rsidRPr="005F5F65">
        <w:t>输出：输出</w:t>
      </w:r>
      <w:r w:rsidRPr="005F5F65">
        <w:rPr>
          <w:rFonts w:hint="eastAsia"/>
        </w:rPr>
        <w:t>手语信息对应的</w:t>
      </w:r>
      <w:r w:rsidRPr="005F5F65">
        <w:t>文本信号</w:t>
      </w:r>
      <w:r w:rsidRPr="005F5F65">
        <w:rPr>
          <w:rFonts w:hint="eastAsia"/>
        </w:rPr>
        <w:t>，完成人机交互。</w:t>
      </w:r>
    </w:p>
    <w:p w14:paraId="52C8015D" w14:textId="4D5EE245" w:rsidR="001D7EEE" w:rsidRDefault="001D7EEE" w:rsidP="004474F5">
      <w:pPr>
        <w:pStyle w:val="ad"/>
        <w:spacing w:before="212" w:after="212"/>
        <w:ind w:firstLineChars="0" w:firstLine="0"/>
      </w:pPr>
      <w:r>
        <w:t xml:space="preserve">4.5 </w:t>
      </w:r>
      <w:r>
        <w:rPr>
          <w:rFonts w:hint="eastAsia"/>
        </w:rPr>
        <w:t>眼动识别模块</w:t>
      </w:r>
      <w:r>
        <w:br/>
      </w:r>
      <w:r w:rsidR="004474F5">
        <w:rPr>
          <w:rFonts w:hint="eastAsia"/>
        </w:rPr>
        <w:t xml:space="preserve"> </w:t>
      </w:r>
      <w:r w:rsidR="004474F5">
        <w:t xml:space="preserve">   </w:t>
      </w:r>
      <w:r w:rsidRPr="004474F5">
        <w:t>针对运动控制能力障碍</w:t>
      </w:r>
      <w:r w:rsidRPr="004474F5">
        <w:rPr>
          <w:rFonts w:hint="eastAsia"/>
        </w:rPr>
        <w:t>人群，通过眼动识别模块，实现与机器的交互操作。</w:t>
      </w:r>
    </w:p>
    <w:p w14:paraId="4C1B431D" w14:textId="1E1D150E" w:rsidR="004474F5" w:rsidRDefault="004474F5" w:rsidP="004474F5">
      <w:pPr>
        <w:pStyle w:val="ad"/>
        <w:spacing w:before="212" w:after="212"/>
        <w:ind w:firstLineChars="0" w:firstLine="564"/>
      </w:pPr>
      <w:r>
        <w:rPr>
          <w:rFonts w:hint="eastAsia"/>
        </w:rPr>
        <w:t>输入：输入接口利用移动端设备摄像头捕捉用户眼动信号</w:t>
      </w:r>
    </w:p>
    <w:p w14:paraId="6B4DAE1A" w14:textId="6C230134" w:rsidR="004474F5" w:rsidRDefault="004474F5" w:rsidP="004474F5">
      <w:pPr>
        <w:pStyle w:val="ad"/>
        <w:spacing w:before="212" w:after="212"/>
        <w:ind w:firstLineChars="0" w:firstLine="564"/>
      </w:pPr>
      <w:r>
        <w:rPr>
          <w:rFonts w:hint="eastAsia"/>
        </w:rPr>
        <w:t>处理：通过系统内嵌眼动识别模块，对用户眼动信号进行分析，</w:t>
      </w:r>
      <w:r w:rsidR="00C30DC3">
        <w:rPr>
          <w:rFonts w:hint="eastAsia"/>
        </w:rPr>
        <w:t>推断用户眼动信息，从而实现与机器进行交互。</w:t>
      </w:r>
    </w:p>
    <w:p w14:paraId="64985E7A" w14:textId="3890728F" w:rsidR="00952DB9" w:rsidRPr="00952DB9" w:rsidRDefault="00C30DC3" w:rsidP="00C30DC3">
      <w:pPr>
        <w:pStyle w:val="ad"/>
        <w:spacing w:before="212" w:after="212"/>
        <w:ind w:firstLineChars="0" w:firstLine="564"/>
      </w:pPr>
      <w:r>
        <w:rPr>
          <w:rFonts w:hint="eastAsia"/>
        </w:rPr>
        <w:t>输出：一系列机器交互指令。</w:t>
      </w:r>
    </w:p>
    <w:p w14:paraId="0E8A1F77" w14:textId="0C283A78" w:rsidR="00BB3A8A" w:rsidRDefault="00A679D4" w:rsidP="002816EA">
      <w:pPr>
        <w:numPr>
          <w:ilvl w:val="0"/>
          <w:numId w:val="1"/>
        </w:numPr>
        <w:tabs>
          <w:tab w:val="left" w:pos="792"/>
        </w:tabs>
        <w:snapToGrid w:val="0"/>
        <w:spacing w:beforeLines="50" w:before="212" w:afterLines="50" w:after="212" w:line="300" w:lineRule="auto"/>
        <w:rPr>
          <w:rFonts w:ascii="楷体" w:eastAsia="楷体" w:hAnsi="楷体"/>
          <w:b/>
          <w:bCs/>
          <w:sz w:val="28"/>
        </w:rPr>
      </w:pPr>
      <w:r>
        <w:rPr>
          <w:rFonts w:ascii="楷体" w:eastAsia="楷体" w:hAnsi="楷体"/>
          <w:b/>
          <w:bCs/>
          <w:noProof/>
          <w:sz w:val="28"/>
        </w:rPr>
        <w:lastRenderedPageBreak/>
        <w:drawing>
          <wp:anchor distT="0" distB="0" distL="114300" distR="114300" simplePos="0" relativeHeight="251659264" behindDoc="0" locked="0" layoutInCell="1" allowOverlap="1" wp14:anchorId="20BBBD45" wp14:editId="034EB6EA">
            <wp:simplePos x="0" y="0"/>
            <wp:positionH relativeFrom="column">
              <wp:posOffset>2499360</wp:posOffset>
            </wp:positionH>
            <wp:positionV relativeFrom="paragraph">
              <wp:posOffset>328295</wp:posOffset>
            </wp:positionV>
            <wp:extent cx="2193290" cy="3903345"/>
            <wp:effectExtent l="0" t="0" r="0" b="1905"/>
            <wp:wrapSquare wrapText="bothSides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3290" cy="3903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楷体" w:eastAsia="楷体" w:hAnsi="楷体"/>
          <w:b/>
          <w:bCs/>
          <w:noProof/>
          <w:sz w:val="28"/>
        </w:rPr>
        <w:drawing>
          <wp:anchor distT="0" distB="0" distL="114300" distR="114300" simplePos="0" relativeHeight="251658240" behindDoc="0" locked="0" layoutInCell="1" allowOverlap="1" wp14:anchorId="4B6028C6" wp14:editId="5A38E072">
            <wp:simplePos x="0" y="0"/>
            <wp:positionH relativeFrom="column">
              <wp:posOffset>304038</wp:posOffset>
            </wp:positionH>
            <wp:positionV relativeFrom="paragraph">
              <wp:posOffset>328269</wp:posOffset>
            </wp:positionV>
            <wp:extent cx="2194560" cy="3903345"/>
            <wp:effectExtent l="0" t="0" r="0" b="1905"/>
            <wp:wrapSquare wrapText="bothSides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3903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3A8A" w:rsidRPr="009F2C6C">
        <w:rPr>
          <w:rFonts w:ascii="楷体" w:eastAsia="楷体" w:hAnsi="楷体" w:hint="eastAsia"/>
          <w:b/>
          <w:bCs/>
          <w:sz w:val="28"/>
        </w:rPr>
        <w:t>界面设计</w:t>
      </w:r>
    </w:p>
    <w:p w14:paraId="4C9918A9" w14:textId="4B821C2E" w:rsidR="00AE2629" w:rsidRDefault="00A679D4" w:rsidP="00AE2629">
      <w:pPr>
        <w:tabs>
          <w:tab w:val="left" w:pos="792"/>
          <w:tab w:val="left" w:pos="972"/>
        </w:tabs>
        <w:snapToGrid w:val="0"/>
        <w:spacing w:beforeLines="50" w:before="212" w:afterLines="50" w:after="212" w:line="300" w:lineRule="auto"/>
        <w:rPr>
          <w:rFonts w:ascii="楷体" w:eastAsia="楷体" w:hAnsi="楷体"/>
          <w:b/>
          <w:bCs/>
          <w:sz w:val="28"/>
        </w:rPr>
      </w:pPr>
      <w:r>
        <w:rPr>
          <w:rFonts w:ascii="楷体" w:eastAsia="楷体" w:hAnsi="楷体"/>
          <w:b/>
          <w:bCs/>
          <w:noProof/>
          <w:sz w:val="28"/>
        </w:rPr>
        <w:drawing>
          <wp:anchor distT="0" distB="0" distL="114300" distR="114300" simplePos="0" relativeHeight="251660288" behindDoc="0" locked="0" layoutInCell="1" allowOverlap="1" wp14:anchorId="562B7D90" wp14:editId="0F788622">
            <wp:simplePos x="0" y="0"/>
            <wp:positionH relativeFrom="column">
              <wp:posOffset>304800</wp:posOffset>
            </wp:positionH>
            <wp:positionV relativeFrom="paragraph">
              <wp:posOffset>3808730</wp:posOffset>
            </wp:positionV>
            <wp:extent cx="2216785" cy="3943985"/>
            <wp:effectExtent l="0" t="0" r="0" b="0"/>
            <wp:wrapSquare wrapText="bothSides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785" cy="3943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楷体" w:eastAsia="楷体" w:hAnsi="楷体"/>
          <w:b/>
          <w:bCs/>
          <w:noProof/>
          <w:sz w:val="28"/>
        </w:rPr>
        <w:drawing>
          <wp:anchor distT="0" distB="0" distL="114300" distR="114300" simplePos="0" relativeHeight="251661312" behindDoc="0" locked="0" layoutInCell="1" allowOverlap="1" wp14:anchorId="22812032" wp14:editId="74A3B224">
            <wp:simplePos x="0" y="0"/>
            <wp:positionH relativeFrom="column">
              <wp:posOffset>2499004</wp:posOffset>
            </wp:positionH>
            <wp:positionV relativeFrom="paragraph">
              <wp:posOffset>3804285</wp:posOffset>
            </wp:positionV>
            <wp:extent cx="2245360" cy="3994150"/>
            <wp:effectExtent l="0" t="0" r="2540" b="6350"/>
            <wp:wrapSquare wrapText="bothSides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536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EFF638" w14:textId="60C1BC58" w:rsidR="00C30DC3" w:rsidRDefault="00AE2629" w:rsidP="00BF2EE8">
      <w:pPr>
        <w:tabs>
          <w:tab w:val="left" w:pos="792"/>
          <w:tab w:val="left" w:pos="972"/>
        </w:tabs>
        <w:snapToGrid w:val="0"/>
        <w:spacing w:beforeLines="50" w:before="212" w:afterLines="50" w:after="212" w:line="300" w:lineRule="auto"/>
        <w:jc w:val="center"/>
        <w:rPr>
          <w:rFonts w:ascii="楷体" w:eastAsia="楷体" w:hAnsi="楷体"/>
          <w:b/>
          <w:bCs/>
          <w:sz w:val="28"/>
        </w:rPr>
      </w:pPr>
      <w:r>
        <w:rPr>
          <w:rFonts w:ascii="楷体" w:eastAsia="楷体" w:hAnsi="楷体"/>
          <w:b/>
          <w:bCs/>
          <w:noProof/>
          <w:sz w:val="28"/>
        </w:rPr>
        <w:lastRenderedPageBreak/>
        <w:drawing>
          <wp:inline distT="0" distB="0" distL="0" distR="0" wp14:anchorId="0DAFD55D" wp14:editId="0ECAB34E">
            <wp:extent cx="4446025" cy="7902600"/>
            <wp:effectExtent l="0" t="0" r="0" b="317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024" cy="7923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3676C" w14:textId="22376EDD" w:rsidR="00D90045" w:rsidRDefault="00D90045" w:rsidP="00D90045">
      <w:pPr>
        <w:pStyle w:val="ad"/>
        <w:spacing w:before="212" w:after="212"/>
        <w:ind w:firstLine="560"/>
        <w:rPr>
          <w:rFonts w:hint="eastAsia"/>
        </w:rPr>
      </w:pPr>
      <w:r>
        <w:rPr>
          <w:rFonts w:hint="eastAsia"/>
        </w:rPr>
        <w:t>首页</w:t>
      </w:r>
      <w:r>
        <w:rPr>
          <w:rFonts w:hint="eastAsia"/>
        </w:rPr>
        <w:t>:</w:t>
      </w:r>
      <w:r>
        <w:rPr>
          <w:rFonts w:hint="eastAsia"/>
        </w:rPr>
        <w:t>用户可通过点按的方式或语音输入的方式，选择各个功能模块，</w:t>
      </w:r>
      <w:r w:rsidR="00613B9D">
        <w:rPr>
          <w:rFonts w:hint="eastAsia"/>
        </w:rPr>
        <w:t>如图像识别、语音识别以及眼动识别。</w:t>
      </w:r>
    </w:p>
    <w:p w14:paraId="7407CD91" w14:textId="114D6FD6" w:rsidR="00AE2629" w:rsidRDefault="00AE2629" w:rsidP="00BF2EE8">
      <w:pPr>
        <w:tabs>
          <w:tab w:val="left" w:pos="792"/>
          <w:tab w:val="left" w:pos="972"/>
        </w:tabs>
        <w:snapToGrid w:val="0"/>
        <w:spacing w:beforeLines="50" w:before="212" w:afterLines="50" w:after="212" w:line="300" w:lineRule="auto"/>
        <w:jc w:val="center"/>
        <w:rPr>
          <w:rFonts w:ascii="楷体" w:eastAsia="楷体" w:hAnsi="楷体"/>
          <w:b/>
          <w:bCs/>
          <w:sz w:val="28"/>
        </w:rPr>
      </w:pPr>
      <w:r>
        <w:rPr>
          <w:rFonts w:ascii="楷体" w:eastAsia="楷体" w:hAnsi="楷体"/>
          <w:b/>
          <w:bCs/>
          <w:noProof/>
          <w:sz w:val="28"/>
        </w:rPr>
        <w:lastRenderedPageBreak/>
        <w:drawing>
          <wp:inline distT="0" distB="0" distL="0" distR="0" wp14:anchorId="6E4B3D64" wp14:editId="501C1A04">
            <wp:extent cx="4548728" cy="8085152"/>
            <wp:effectExtent l="0" t="0" r="444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719" cy="8115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81691" w14:textId="16669B2D" w:rsidR="00613B9D" w:rsidRDefault="00613B9D" w:rsidP="00613B9D">
      <w:pPr>
        <w:pStyle w:val="ad"/>
        <w:spacing w:before="212" w:after="212"/>
        <w:ind w:firstLine="560"/>
        <w:rPr>
          <w:rFonts w:hint="eastAsia"/>
        </w:rPr>
      </w:pPr>
      <w:r>
        <w:rPr>
          <w:rFonts w:hint="eastAsia"/>
        </w:rPr>
        <w:t>图片识别模块：用户可以通过下方的点击添加图片，添加图片，机器将同时返回语音信息和文字信息。</w:t>
      </w:r>
    </w:p>
    <w:p w14:paraId="7B67486D" w14:textId="611EDED9" w:rsidR="00AE2629" w:rsidRDefault="00AE2629" w:rsidP="00BF2EE8">
      <w:pPr>
        <w:tabs>
          <w:tab w:val="left" w:pos="792"/>
          <w:tab w:val="left" w:pos="972"/>
        </w:tabs>
        <w:snapToGrid w:val="0"/>
        <w:spacing w:beforeLines="50" w:before="212" w:afterLines="50" w:after="212" w:line="300" w:lineRule="auto"/>
        <w:jc w:val="center"/>
        <w:rPr>
          <w:rFonts w:ascii="楷体" w:eastAsia="楷体" w:hAnsi="楷体"/>
          <w:b/>
          <w:bCs/>
          <w:sz w:val="28"/>
        </w:rPr>
      </w:pPr>
      <w:r>
        <w:rPr>
          <w:rFonts w:ascii="楷体" w:eastAsia="楷体" w:hAnsi="楷体"/>
          <w:b/>
          <w:bCs/>
          <w:noProof/>
          <w:sz w:val="28"/>
        </w:rPr>
        <w:lastRenderedPageBreak/>
        <w:drawing>
          <wp:inline distT="0" distB="0" distL="0" distR="0" wp14:anchorId="3579B2AA" wp14:editId="12ED9B22">
            <wp:extent cx="4241569" cy="7539190"/>
            <wp:effectExtent l="0" t="0" r="6985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670" cy="7544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80B09" w14:textId="06918C36" w:rsidR="00613B9D" w:rsidRDefault="00613B9D" w:rsidP="00613B9D">
      <w:pPr>
        <w:pStyle w:val="ad"/>
        <w:spacing w:before="212" w:after="212"/>
        <w:ind w:firstLine="560"/>
        <w:rPr>
          <w:rFonts w:hint="eastAsia"/>
        </w:rPr>
      </w:pPr>
      <w:r>
        <w:rPr>
          <w:rFonts w:hint="eastAsia"/>
        </w:rPr>
        <w:t>眼动识别模块：用户</w:t>
      </w:r>
      <w:r w:rsidR="00675D4C">
        <w:rPr>
          <w:rFonts w:hint="eastAsia"/>
        </w:rPr>
        <w:t>通过点按下方按钮，点击后可以立即对准镜头，此时机器将根据用户眼动信号完成一系列指令（如翻页等功能）；针对视觉障碍人群，也可以通过语音输入的方式</w:t>
      </w:r>
      <w:r w:rsidR="005E2E33">
        <w:rPr>
          <w:rFonts w:hint="eastAsia"/>
        </w:rPr>
        <w:t>初始化机器，进行一系列指令的输入。</w:t>
      </w:r>
    </w:p>
    <w:p w14:paraId="3EF34383" w14:textId="40651270" w:rsidR="00AE2629" w:rsidRDefault="00AE2629" w:rsidP="00BF2EE8">
      <w:pPr>
        <w:tabs>
          <w:tab w:val="left" w:pos="792"/>
          <w:tab w:val="left" w:pos="972"/>
        </w:tabs>
        <w:snapToGrid w:val="0"/>
        <w:spacing w:beforeLines="50" w:before="212" w:afterLines="50" w:after="212" w:line="300" w:lineRule="auto"/>
        <w:jc w:val="center"/>
        <w:rPr>
          <w:rFonts w:ascii="楷体" w:eastAsia="楷体" w:hAnsi="楷体"/>
          <w:b/>
          <w:bCs/>
          <w:sz w:val="28"/>
        </w:rPr>
      </w:pPr>
      <w:r>
        <w:rPr>
          <w:rFonts w:ascii="楷体" w:eastAsia="楷体" w:hAnsi="楷体"/>
          <w:b/>
          <w:bCs/>
          <w:noProof/>
          <w:sz w:val="28"/>
        </w:rPr>
        <w:lastRenderedPageBreak/>
        <w:drawing>
          <wp:inline distT="0" distB="0" distL="0" distR="0" wp14:anchorId="74E2CAF8" wp14:editId="4D6F4105">
            <wp:extent cx="4499748" cy="7998090"/>
            <wp:effectExtent l="0" t="0" r="0" b="317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767" cy="80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A6CDD" w14:textId="401E2DBD" w:rsidR="006E0058" w:rsidRPr="00C20A39" w:rsidRDefault="005E2E33" w:rsidP="005E2E33">
      <w:pPr>
        <w:pStyle w:val="ad"/>
        <w:spacing w:before="212" w:after="212"/>
        <w:ind w:firstLine="560"/>
      </w:pPr>
      <w:r>
        <w:rPr>
          <w:rFonts w:hint="eastAsia"/>
        </w:rPr>
        <w:t>语音识别模块：用户通过点按下方按钮，按住语音说话，机器自动将识别到的音频信号转换为文字信号并输出到显示屏幕上，完成人机对话。</w:t>
      </w:r>
    </w:p>
    <w:sectPr w:rsidR="006E0058" w:rsidRPr="00C20A39">
      <w:footerReference w:type="default" r:id="rId19"/>
      <w:footerReference w:type="first" r:id="rId20"/>
      <w:footnotePr>
        <w:numFmt w:val="decimalEnclosedCircleChinese"/>
      </w:footnotePr>
      <w:pgSz w:w="11906" w:h="16838"/>
      <w:pgMar w:top="1418" w:right="1418" w:bottom="1418" w:left="1559" w:header="851" w:footer="851" w:gutter="0"/>
      <w:pgNumType w:start="1"/>
      <w:cols w:space="720"/>
      <w:titlePg/>
      <w:docGrid w:type="lines" w:linePitch="42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467C9" w14:textId="77777777" w:rsidR="001E09D1" w:rsidRDefault="001E09D1">
      <w:pPr>
        <w:ind w:firstLine="840"/>
      </w:pPr>
      <w:r>
        <w:separator/>
      </w:r>
    </w:p>
  </w:endnote>
  <w:endnote w:type="continuationSeparator" w:id="0">
    <w:p w14:paraId="7AC01DD1" w14:textId="77777777" w:rsidR="001E09D1" w:rsidRDefault="001E09D1">
      <w:pPr>
        <w:ind w:firstLine="8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603F01FF" w:csb1="FFFF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D71C5" w14:textId="77777777" w:rsidR="00EF083E" w:rsidRDefault="00402EE5">
    <w:pPr>
      <w:pStyle w:val="a8"/>
      <w:framePr w:wrap="around" w:vAnchor="text" w:hAnchor="margin" w:xAlign="center" w:y="1"/>
      <w:ind w:firstLine="720"/>
      <w:rPr>
        <w:rStyle w:val="ab"/>
      </w:rPr>
    </w:pPr>
    <w:r>
      <w:fldChar w:fldCharType="begin"/>
    </w:r>
    <w:r>
      <w:rPr>
        <w:rStyle w:val="ab"/>
      </w:rPr>
      <w:instrText xml:space="preserve">PAGE  </w:instrText>
    </w:r>
    <w:r>
      <w:fldChar w:fldCharType="end"/>
    </w:r>
  </w:p>
  <w:p w14:paraId="7E7245AA" w14:textId="77777777" w:rsidR="00EF083E" w:rsidRDefault="00EF083E">
    <w:pPr>
      <w:pStyle w:val="a8"/>
      <w:ind w:right="360" w:firstLine="7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89922" w14:textId="77777777" w:rsidR="00EF083E" w:rsidRDefault="00EF083E">
    <w:pPr>
      <w:pStyle w:val="a8"/>
      <w:ind w:right="360" w:firstLine="7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02B2F" w14:textId="77777777" w:rsidR="00EF083E" w:rsidRDefault="00402EE5">
    <w:pPr>
      <w:pStyle w:val="a8"/>
      <w:ind w:right="360" w:firstLine="7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690B7C" wp14:editId="0FEA4E1F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0193D4" w14:textId="77777777" w:rsidR="00EF083E" w:rsidRDefault="00402EE5">
                          <w:pPr>
                            <w:pStyle w:val="a8"/>
                            <w:ind w:firstLine="720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690B7C" id="_x0000_t202" coordsize="21600,21600" o:spt="202" path="m,l,21600r21600,l21600,xe">
              <v:stroke joinstyle="miter"/>
              <v:path gradientshapeok="t" o:connecttype="rect"/>
            </v:shapetype>
            <v:shape id="文本框 6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MCGPeV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14:paraId="2C0193D4" w14:textId="77777777" w:rsidR="00EF083E" w:rsidRDefault="00402EE5">
                    <w:pPr>
                      <w:pStyle w:val="a8"/>
                      <w:ind w:firstLine="720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A2F44" w14:textId="77777777" w:rsidR="00EF083E" w:rsidRDefault="00402EE5">
    <w:pPr>
      <w:pStyle w:val="a8"/>
      <w:ind w:firstLine="720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C3A5F9" wp14:editId="2EC30977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4EE310" w14:textId="77777777" w:rsidR="00EF083E" w:rsidRDefault="00402EE5">
                          <w:pPr>
                            <w:pStyle w:val="a8"/>
                            <w:ind w:firstLine="720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0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C3A5F9" id="_x0000_t202" coordsize="21600,21600" o:spt="202" path="m,l,21600r21600,l21600,xe">
              <v:stroke joinstyle="miter"/>
              <v:path gradientshapeok="t" o:connecttype="rect"/>
            </v:shapetype>
            <v:shape id="文本框 7" o:spid="_x0000_s1027" type="#_x0000_t202" style="position:absolute;left:0;text-align:left;margin-left:0;margin-top:0;width:2in;height:2in;z-index:25166028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" filled="f" stroked="f" strokeweight=".5pt">
              <v:textbox style="mso-fit-shape-to-text:t" inset="0,0,0,0">
                <w:txbxContent>
                  <w:p w14:paraId="0B4EE310" w14:textId="77777777" w:rsidR="00EF083E" w:rsidRDefault="00402EE5">
                    <w:pPr>
                      <w:pStyle w:val="a8"/>
                      <w:ind w:firstLine="720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0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1FF35" w14:textId="77777777" w:rsidR="001E09D1" w:rsidRDefault="001E09D1">
      <w:pPr>
        <w:ind w:firstLine="840"/>
      </w:pPr>
      <w:r>
        <w:separator/>
      </w:r>
    </w:p>
  </w:footnote>
  <w:footnote w:type="continuationSeparator" w:id="0">
    <w:p w14:paraId="04AB0857" w14:textId="77777777" w:rsidR="001E09D1" w:rsidRDefault="001E09D1">
      <w:pPr>
        <w:ind w:firstLine="84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93DEA"/>
    <w:multiLevelType w:val="multilevel"/>
    <w:tmpl w:val="06E93DEA"/>
    <w:lvl w:ilvl="0">
      <w:start w:val="1"/>
      <w:numFmt w:val="japaneseCounting"/>
      <w:lvlText w:val="（%1）"/>
      <w:lvlJc w:val="left"/>
      <w:pPr>
        <w:tabs>
          <w:tab w:val="left" w:pos="972"/>
        </w:tabs>
        <w:ind w:left="972" w:hanging="972"/>
      </w:pPr>
    </w:lvl>
    <w:lvl w:ilvl="1">
      <w:start w:val="1"/>
      <w:numFmt w:val="decimal"/>
      <w:lvlText w:val="%2."/>
      <w:lvlJc w:val="left"/>
      <w:pPr>
        <w:tabs>
          <w:tab w:val="left" w:pos="780"/>
        </w:tabs>
        <w:ind w:left="780" w:hanging="360"/>
      </w:pPr>
      <w:rPr>
        <w:b w:val="0"/>
      </w:rPr>
    </w:lvl>
    <w:lvl w:ilvl="2">
      <w:start w:val="1"/>
      <w:numFmt w:val="japaneseCounting"/>
      <w:lvlText w:val="%3、"/>
      <w:lvlJc w:val="left"/>
      <w:pPr>
        <w:tabs>
          <w:tab w:val="left" w:pos="1560"/>
        </w:tabs>
        <w:ind w:left="1560" w:hanging="720"/>
      </w:pPr>
    </w:lvl>
    <w:lvl w:ilvl="3">
      <w:start w:val="2"/>
      <w:numFmt w:val="decimal"/>
      <w:lvlText w:val="%4"/>
      <w:lvlJc w:val="left"/>
      <w:pPr>
        <w:ind w:left="1620" w:hanging="36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numFmt w:val="decimalEnclosedCircleChines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zAxMze1NLU0N7FQ0lEKTi0uzszPAykwqQUAn35hZiwAAAA="/>
  </w:docVars>
  <w:rsids>
    <w:rsidRoot w:val="009451D0"/>
    <w:rsid w:val="00012734"/>
    <w:rsid w:val="00013342"/>
    <w:rsid w:val="00086060"/>
    <w:rsid w:val="000E4201"/>
    <w:rsid w:val="001062FD"/>
    <w:rsid w:val="0010729F"/>
    <w:rsid w:val="00110667"/>
    <w:rsid w:val="00112190"/>
    <w:rsid w:val="00166828"/>
    <w:rsid w:val="001A1B97"/>
    <w:rsid w:val="001D7EEE"/>
    <w:rsid w:val="001E09D1"/>
    <w:rsid w:val="002816EA"/>
    <w:rsid w:val="002B2F7E"/>
    <w:rsid w:val="00387746"/>
    <w:rsid w:val="003B0F47"/>
    <w:rsid w:val="00402EE5"/>
    <w:rsid w:val="00416E6C"/>
    <w:rsid w:val="004474F5"/>
    <w:rsid w:val="00461D03"/>
    <w:rsid w:val="00481B1D"/>
    <w:rsid w:val="004A2DFF"/>
    <w:rsid w:val="00545E15"/>
    <w:rsid w:val="00547C41"/>
    <w:rsid w:val="0058336B"/>
    <w:rsid w:val="005E2E33"/>
    <w:rsid w:val="005E4020"/>
    <w:rsid w:val="005F5F65"/>
    <w:rsid w:val="00613B9D"/>
    <w:rsid w:val="0063088E"/>
    <w:rsid w:val="006345F5"/>
    <w:rsid w:val="006712E9"/>
    <w:rsid w:val="00675D4C"/>
    <w:rsid w:val="006A1927"/>
    <w:rsid w:val="006E0058"/>
    <w:rsid w:val="00727848"/>
    <w:rsid w:val="007417DE"/>
    <w:rsid w:val="00756CEE"/>
    <w:rsid w:val="007C7DAA"/>
    <w:rsid w:val="007E509D"/>
    <w:rsid w:val="008A559A"/>
    <w:rsid w:val="008D27B5"/>
    <w:rsid w:val="00913F57"/>
    <w:rsid w:val="009451D0"/>
    <w:rsid w:val="00952DB9"/>
    <w:rsid w:val="00976F42"/>
    <w:rsid w:val="0099661C"/>
    <w:rsid w:val="009F2C6C"/>
    <w:rsid w:val="00A44CE9"/>
    <w:rsid w:val="00A679D4"/>
    <w:rsid w:val="00AA0D21"/>
    <w:rsid w:val="00AE2629"/>
    <w:rsid w:val="00B32838"/>
    <w:rsid w:val="00B4760B"/>
    <w:rsid w:val="00BB3A8A"/>
    <w:rsid w:val="00BD7FBB"/>
    <w:rsid w:val="00BF2EE8"/>
    <w:rsid w:val="00C07070"/>
    <w:rsid w:val="00C20A39"/>
    <w:rsid w:val="00C30DC3"/>
    <w:rsid w:val="00C44C15"/>
    <w:rsid w:val="00CE0B96"/>
    <w:rsid w:val="00CF5F29"/>
    <w:rsid w:val="00D02BB2"/>
    <w:rsid w:val="00D042B6"/>
    <w:rsid w:val="00D1095C"/>
    <w:rsid w:val="00D17985"/>
    <w:rsid w:val="00D376E0"/>
    <w:rsid w:val="00D90045"/>
    <w:rsid w:val="00E93063"/>
    <w:rsid w:val="00ED4396"/>
    <w:rsid w:val="00EF083E"/>
    <w:rsid w:val="00F637E4"/>
    <w:rsid w:val="00F8644F"/>
    <w:rsid w:val="00F87C90"/>
    <w:rsid w:val="00FB4CD2"/>
    <w:rsid w:val="08971D73"/>
    <w:rsid w:val="11860D8B"/>
    <w:rsid w:val="1B4833DE"/>
    <w:rsid w:val="29D162A4"/>
    <w:rsid w:val="2DFF6512"/>
    <w:rsid w:val="32CB588C"/>
    <w:rsid w:val="3A817311"/>
    <w:rsid w:val="5CE0426E"/>
    <w:rsid w:val="79FB3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63BB6B"/>
  <w15:docId w15:val="{41B3FAF2-EAC5-414C-990E-B52F5E66F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qFormat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qFormat="1"/>
    <w:lsdException w:name="Body Text Indent" w:semiHidden="1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qFormat="1"/>
    <w:lsdException w:name="Body Text Indent 3" w:semiHidden="1" w:uiPriority="0" w:qFormat="1"/>
    <w:lsdException w:name="Block Text" w:semiHidden="1" w:unhideWhenUsed="1"/>
    <w:lsdException w:name="Hyperlink" w:semiHidden="1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7FBB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6E00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qFormat/>
    <w:pPr>
      <w:keepLines/>
      <w:spacing w:before="120" w:line="412" w:lineRule="auto"/>
      <w:outlineLvl w:val="2"/>
    </w:pPr>
    <w:rPr>
      <w:rFonts w:eastAsia="Arial Unicode MS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semiHidden/>
    <w:qFormat/>
    <w:pPr>
      <w:ind w:firstLine="420"/>
    </w:pPr>
    <w:rPr>
      <w:sz w:val="24"/>
      <w:szCs w:val="20"/>
    </w:rPr>
  </w:style>
  <w:style w:type="paragraph" w:styleId="a4">
    <w:name w:val="Body Text"/>
    <w:basedOn w:val="a"/>
    <w:link w:val="a5"/>
    <w:semiHidden/>
    <w:qFormat/>
    <w:rPr>
      <w:sz w:val="18"/>
      <w:szCs w:val="18"/>
    </w:rPr>
  </w:style>
  <w:style w:type="paragraph" w:styleId="a6">
    <w:name w:val="Body Text Indent"/>
    <w:basedOn w:val="a"/>
    <w:link w:val="a7"/>
    <w:semiHidden/>
    <w:qFormat/>
    <w:pPr>
      <w:ind w:firstLineChars="200" w:firstLine="420"/>
    </w:pPr>
    <w:rPr>
      <w:szCs w:val="21"/>
    </w:r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2">
    <w:name w:val="Body Text Indent 2"/>
    <w:basedOn w:val="a"/>
    <w:link w:val="20"/>
    <w:semiHidden/>
    <w:qFormat/>
    <w:pPr>
      <w:widowControl/>
      <w:ind w:firstLine="420"/>
      <w:jc w:val="left"/>
    </w:pPr>
    <w:rPr>
      <w:rFonts w:ascii="宋体" w:hint="eastAsia"/>
      <w:szCs w:val="21"/>
    </w:rPr>
  </w:style>
  <w:style w:type="paragraph" w:styleId="a8">
    <w:name w:val="footer"/>
    <w:basedOn w:val="a"/>
    <w:link w:val="a9"/>
    <w:semiHidden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a">
    <w:name w:val="header"/>
    <w:basedOn w:val="a"/>
    <w:uiPriority w:val="99"/>
    <w:semiHidden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TOC1">
    <w:name w:val="toc 1"/>
    <w:basedOn w:val="a"/>
    <w:next w:val="a"/>
    <w:uiPriority w:val="39"/>
    <w:qFormat/>
  </w:style>
  <w:style w:type="paragraph" w:styleId="31">
    <w:name w:val="Body Text Indent 3"/>
    <w:basedOn w:val="a"/>
    <w:link w:val="32"/>
    <w:semiHidden/>
    <w:qFormat/>
    <w:pPr>
      <w:ind w:firstLine="420"/>
    </w:pPr>
    <w:rPr>
      <w:szCs w:val="21"/>
    </w:rPr>
  </w:style>
  <w:style w:type="paragraph" w:styleId="TOC2">
    <w:name w:val="toc 2"/>
    <w:basedOn w:val="a"/>
    <w:next w:val="a"/>
    <w:uiPriority w:val="39"/>
    <w:qFormat/>
    <w:pPr>
      <w:ind w:leftChars="200" w:left="420"/>
    </w:pPr>
  </w:style>
  <w:style w:type="character" w:styleId="ab">
    <w:name w:val="page number"/>
    <w:basedOn w:val="a0"/>
    <w:semiHidden/>
    <w:qFormat/>
  </w:style>
  <w:style w:type="character" w:styleId="ac">
    <w:name w:val="Hyperlink"/>
    <w:semiHidden/>
    <w:qFormat/>
    <w:rPr>
      <w:color w:val="0000FF"/>
      <w:u w:val="single"/>
    </w:rPr>
  </w:style>
  <w:style w:type="character" w:customStyle="1" w:styleId="30">
    <w:name w:val="标题 3 字符"/>
    <w:basedOn w:val="a0"/>
    <w:link w:val="3"/>
    <w:qFormat/>
    <w:rPr>
      <w:rFonts w:ascii="Times New Roman" w:eastAsia="Arial Unicode MS" w:hAnsi="Times New Roman" w:cs="Times New Roman"/>
      <w:b/>
      <w:bCs/>
      <w:sz w:val="32"/>
      <w:szCs w:val="32"/>
    </w:rPr>
  </w:style>
  <w:style w:type="character" w:customStyle="1" w:styleId="Char">
    <w:name w:val="本论文参考文献 Char"/>
    <w:qFormat/>
    <w:rPr>
      <w:rFonts w:ascii="宋体" w:eastAsia="宋体" w:hAnsi="宋体"/>
      <w:b/>
      <w:kern w:val="2"/>
      <w:sz w:val="24"/>
      <w:szCs w:val="24"/>
      <w:lang w:val="en-US" w:eastAsia="zh-CN" w:bidi="ar-SA"/>
    </w:rPr>
  </w:style>
  <w:style w:type="character" w:customStyle="1" w:styleId="1Char1">
    <w:name w:val="本科论文1层次标题 Char1"/>
    <w:qFormat/>
    <w:rPr>
      <w:rFonts w:eastAsia="宋体"/>
      <w:b/>
      <w:kern w:val="2"/>
      <w:sz w:val="24"/>
      <w:szCs w:val="24"/>
      <w:lang w:val="en-US" w:eastAsia="zh-CN" w:bidi="ar-SA"/>
    </w:rPr>
  </w:style>
  <w:style w:type="character" w:customStyle="1" w:styleId="Char0">
    <w:name w:val="正文文本 Char"/>
    <w:qFormat/>
    <w:rPr>
      <w:rFonts w:eastAsia="宋体"/>
      <w:kern w:val="2"/>
      <w:sz w:val="18"/>
      <w:szCs w:val="18"/>
      <w:lang w:val="en-US" w:eastAsia="zh-CN" w:bidi="ar-SA"/>
    </w:rPr>
  </w:style>
  <w:style w:type="character" w:customStyle="1" w:styleId="a7">
    <w:name w:val="正文文本缩进 字符"/>
    <w:basedOn w:val="a0"/>
    <w:link w:val="a6"/>
    <w:semiHidden/>
    <w:qFormat/>
    <w:rPr>
      <w:rFonts w:ascii="Times New Roman" w:eastAsia="宋体" w:hAnsi="Times New Roman" w:cs="Times New Roman"/>
      <w:szCs w:val="21"/>
    </w:rPr>
  </w:style>
  <w:style w:type="character" w:customStyle="1" w:styleId="a5">
    <w:name w:val="正文文本 字符"/>
    <w:basedOn w:val="a0"/>
    <w:link w:val="a4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9">
    <w:name w:val="页脚 字符"/>
    <w:basedOn w:val="a0"/>
    <w:link w:val="a8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20">
    <w:name w:val="正文文本缩进 2 字符"/>
    <w:basedOn w:val="a0"/>
    <w:link w:val="2"/>
    <w:semiHidden/>
    <w:qFormat/>
    <w:rPr>
      <w:rFonts w:ascii="宋体" w:eastAsia="宋体" w:hAnsi="Times New Roman" w:cs="Times New Roman"/>
      <w:szCs w:val="21"/>
    </w:rPr>
  </w:style>
  <w:style w:type="character" w:customStyle="1" w:styleId="32">
    <w:name w:val="正文文本缩进 3 字符"/>
    <w:basedOn w:val="a0"/>
    <w:link w:val="31"/>
    <w:semiHidden/>
    <w:qFormat/>
    <w:rPr>
      <w:rFonts w:ascii="Times New Roman" w:eastAsia="宋体" w:hAnsi="Times New Roman" w:cs="Times New Roman"/>
      <w:szCs w:val="21"/>
    </w:rPr>
  </w:style>
  <w:style w:type="paragraph" w:customStyle="1" w:styleId="11">
    <w:name w:val="本科论文1层次标题"/>
    <w:basedOn w:val="a"/>
    <w:qFormat/>
    <w:rsid w:val="006E0058"/>
    <w:pPr>
      <w:jc w:val="left"/>
    </w:pPr>
    <w:rPr>
      <w:b/>
      <w:sz w:val="28"/>
    </w:rPr>
  </w:style>
  <w:style w:type="paragraph" w:customStyle="1" w:styleId="21">
    <w:name w:val="本科论文2层次标题"/>
    <w:basedOn w:val="a"/>
    <w:qFormat/>
    <w:pPr>
      <w:spacing w:beforeLines="20" w:before="84" w:afterLines="20" w:after="84"/>
    </w:pPr>
    <w:rPr>
      <w:rFonts w:ascii="宋体" w:hAnsi="宋体"/>
      <w:b/>
      <w:sz w:val="24"/>
    </w:rPr>
  </w:style>
  <w:style w:type="character" w:customStyle="1" w:styleId="10">
    <w:name w:val="标题 1 字符"/>
    <w:basedOn w:val="a0"/>
    <w:link w:val="1"/>
    <w:uiPriority w:val="9"/>
    <w:rsid w:val="006E0058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customStyle="1" w:styleId="ad">
    <w:name w:val="文本"/>
    <w:basedOn w:val="a"/>
    <w:link w:val="ae"/>
    <w:qFormat/>
    <w:rsid w:val="002B2F7E"/>
    <w:pPr>
      <w:tabs>
        <w:tab w:val="left" w:pos="792"/>
        <w:tab w:val="left" w:pos="972"/>
      </w:tabs>
      <w:snapToGrid w:val="0"/>
      <w:spacing w:beforeLines="50" w:before="50" w:afterLines="50" w:after="50" w:line="300" w:lineRule="auto"/>
      <w:ind w:firstLineChars="200" w:firstLine="200"/>
    </w:pPr>
    <w:rPr>
      <w:rFonts w:ascii="宋体" w:eastAsia="楷体" w:hAnsi="宋体" w:cs="楷体"/>
      <w:sz w:val="28"/>
      <w:szCs w:val="28"/>
    </w:rPr>
  </w:style>
  <w:style w:type="character" w:customStyle="1" w:styleId="ae">
    <w:name w:val="文本 字符"/>
    <w:basedOn w:val="a0"/>
    <w:link w:val="ad"/>
    <w:rsid w:val="002B2F7E"/>
    <w:rPr>
      <w:rFonts w:ascii="宋体" w:eastAsia="楷体" w:hAnsi="宋体" w:cs="楷体"/>
      <w:kern w:val="2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D1095C"/>
    <w:pPr>
      <w:widowControl/>
      <w:spacing w:line="259" w:lineRule="auto"/>
      <w:jc w:val="left"/>
      <w:outlineLvl w:val="9"/>
    </w:pPr>
    <w:rPr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4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footer" Target="footer2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1</Pages>
  <Words>611</Words>
  <Characters>3486</Characters>
  <Application>Microsoft Office Word</Application>
  <DocSecurity>0</DocSecurity>
  <Lines>29</Lines>
  <Paragraphs>8</Paragraphs>
  <ScaleCrop>false</ScaleCrop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lv321@outlook.com</dc:creator>
  <cp:lastModifiedBy>隋 远</cp:lastModifiedBy>
  <cp:revision>9</cp:revision>
  <dcterms:created xsi:type="dcterms:W3CDTF">2018-05-07T01:17:00Z</dcterms:created>
  <dcterms:modified xsi:type="dcterms:W3CDTF">2021-11-08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36BF9244CBC34C589E49783F7C97E271</vt:lpwstr>
  </property>
</Properties>
</file>